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4559245"/>
    <w:p w14:paraId="2E0A126D" w14:textId="0827A4BA" w:rsidR="009949A1" w:rsidRDefault="00571ACA">
      <w:pPr>
        <w:spacing w:after="160" w:line="259" w:lineRule="auto"/>
        <w:jc w:val="left"/>
      </w:pPr>
      <w:r w:rsidRPr="00571ACA">
        <w:rPr>
          <w:b/>
          <w:bCs/>
          <w:noProof/>
        </w:rPr>
        <mc:AlternateContent>
          <mc:Choice Requires="wps">
            <w:drawing>
              <wp:anchor distT="45720" distB="45720" distL="114300" distR="114300" simplePos="0" relativeHeight="251663360" behindDoc="0" locked="0" layoutInCell="1" allowOverlap="1" wp14:anchorId="093E6DCB" wp14:editId="6684487B">
                <wp:simplePos x="0" y="0"/>
                <wp:positionH relativeFrom="column">
                  <wp:posOffset>3227496</wp:posOffset>
                </wp:positionH>
                <wp:positionV relativeFrom="paragraph">
                  <wp:posOffset>6107698</wp:posOffset>
                </wp:positionV>
                <wp:extent cx="3418205" cy="1404620"/>
                <wp:effectExtent l="0" t="0" r="0" b="254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8205" cy="1404620"/>
                        </a:xfrm>
                        <a:prstGeom prst="rect">
                          <a:avLst/>
                        </a:prstGeom>
                        <a:solidFill>
                          <a:srgbClr val="FFFFFF"/>
                        </a:solidFill>
                        <a:ln w="9525">
                          <a:noFill/>
                          <a:miter lim="800000"/>
                          <a:headEnd/>
                          <a:tailEnd/>
                        </a:ln>
                      </wps:spPr>
                      <wps:txbx>
                        <w:txbxContent>
                          <w:p w14:paraId="646A3365" w14:textId="37FAC9FD" w:rsidR="00571ACA" w:rsidRPr="00D5166D" w:rsidRDefault="00D5166D">
                            <w:pPr>
                              <w:rPr>
                                <w:rFonts w:ascii="Raleway" w:hAnsi="Raleway"/>
                                <w:color w:val="C45911" w:themeColor="accent2" w:themeShade="BF"/>
                                <w:sz w:val="40"/>
                                <w:szCs w:val="40"/>
                              </w:rPr>
                            </w:pPr>
                            <w:r w:rsidRPr="00D5166D">
                              <w:rPr>
                                <w:rFonts w:ascii="Raleway" w:hAnsi="Raleway"/>
                                <w:color w:val="C45911" w:themeColor="accent2" w:themeShade="BF"/>
                                <w:sz w:val="40"/>
                                <w:szCs w:val="40"/>
                              </w:rPr>
                              <w:t>COUNTRY</w:t>
                            </w:r>
                            <w:r w:rsidR="00571ACA" w:rsidRPr="00D5166D">
                              <w:rPr>
                                <w:rFonts w:ascii="Raleway" w:hAnsi="Raleway"/>
                                <w:color w:val="C45911" w:themeColor="accent2" w:themeShade="BF"/>
                                <w:sz w:val="40"/>
                                <w:szCs w:val="40"/>
                              </w:rPr>
                              <w:t xml:space="preserve"> </w:t>
                            </w:r>
                            <w:r w:rsidRPr="00D5166D">
                              <w:rPr>
                                <w:rFonts w:ascii="Raleway" w:hAnsi="Raleway"/>
                                <w:color w:val="C45911" w:themeColor="accent2" w:themeShade="BF"/>
                                <w:sz w:val="40"/>
                                <w:szCs w:val="40"/>
                              </w:rPr>
                              <w:t>OF OPERATION:</w:t>
                            </w:r>
                          </w:p>
                          <w:p w14:paraId="31E7DF3A" w14:textId="501A4289" w:rsidR="00D5166D" w:rsidRPr="00D5166D" w:rsidRDefault="00D5166D">
                            <w:pPr>
                              <w:rPr>
                                <w:rFonts w:ascii="Raleway" w:hAnsi="Raleway"/>
                                <w:sz w:val="28"/>
                                <w:szCs w:val="28"/>
                              </w:rPr>
                            </w:pPr>
                            <w:r w:rsidRPr="00D5166D">
                              <w:rPr>
                                <w:rFonts w:ascii="Raleway" w:hAnsi="Raleway"/>
                                <w:sz w:val="28"/>
                                <w:szCs w:val="28"/>
                              </w:rPr>
                              <w:t>TANZAN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93E6DCB" id="_x0000_t202" coordsize="21600,21600" o:spt="202" path="m,l,21600r21600,l21600,xe">
                <v:stroke joinstyle="miter"/>
                <v:path gradientshapeok="t" o:connecttype="rect"/>
              </v:shapetype>
              <v:shape id="Text Box 2" o:spid="_x0000_s1026" type="#_x0000_t202" style="position:absolute;margin-left:254.15pt;margin-top:480.9pt;width:269.1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" stroked="f">
                <v:textbox style="mso-fit-shape-to-text:t">
                  <w:txbxContent>
                    <w:p w14:paraId="646A3365" w14:textId="37FAC9FD" w:rsidR="00571ACA" w:rsidRPr="00D5166D" w:rsidRDefault="00D5166D">
                      <w:pPr>
                        <w:rPr>
                          <w:rFonts w:ascii="Raleway" w:hAnsi="Raleway"/>
                          <w:color w:val="C45911" w:themeColor="accent2" w:themeShade="BF"/>
                          <w:sz w:val="40"/>
                          <w:szCs w:val="40"/>
                        </w:rPr>
                      </w:pPr>
                      <w:r w:rsidRPr="00D5166D">
                        <w:rPr>
                          <w:rFonts w:ascii="Raleway" w:hAnsi="Raleway"/>
                          <w:color w:val="C45911" w:themeColor="accent2" w:themeShade="BF"/>
                          <w:sz w:val="40"/>
                          <w:szCs w:val="40"/>
                        </w:rPr>
                        <w:t>COUNTRY</w:t>
                      </w:r>
                      <w:r w:rsidR="00571ACA" w:rsidRPr="00D5166D">
                        <w:rPr>
                          <w:rFonts w:ascii="Raleway" w:hAnsi="Raleway"/>
                          <w:color w:val="C45911" w:themeColor="accent2" w:themeShade="BF"/>
                          <w:sz w:val="40"/>
                          <w:szCs w:val="40"/>
                        </w:rPr>
                        <w:t xml:space="preserve"> </w:t>
                      </w:r>
                      <w:r w:rsidRPr="00D5166D">
                        <w:rPr>
                          <w:rFonts w:ascii="Raleway" w:hAnsi="Raleway"/>
                          <w:color w:val="C45911" w:themeColor="accent2" w:themeShade="BF"/>
                          <w:sz w:val="40"/>
                          <w:szCs w:val="40"/>
                        </w:rPr>
                        <w:t>OF OPERATION:</w:t>
                      </w:r>
                    </w:p>
                    <w:p w14:paraId="31E7DF3A" w14:textId="501A4289" w:rsidR="00D5166D" w:rsidRPr="00D5166D" w:rsidRDefault="00D5166D">
                      <w:pPr>
                        <w:rPr>
                          <w:rFonts w:ascii="Raleway" w:hAnsi="Raleway"/>
                          <w:sz w:val="28"/>
                          <w:szCs w:val="28"/>
                        </w:rPr>
                      </w:pPr>
                      <w:r w:rsidRPr="00D5166D">
                        <w:rPr>
                          <w:rFonts w:ascii="Raleway" w:hAnsi="Raleway"/>
                          <w:sz w:val="28"/>
                          <w:szCs w:val="28"/>
                        </w:rPr>
                        <w:t>TANZANIA</w:t>
                      </w:r>
                    </w:p>
                  </w:txbxContent>
                </v:textbox>
                <w10:wrap type="square"/>
              </v:shape>
            </w:pict>
          </mc:Fallback>
        </mc:AlternateContent>
      </w:r>
      <w:r w:rsidR="00EE6344" w:rsidRPr="00EE6344">
        <w:rPr>
          <w:b/>
          <w:bCs/>
          <w:noProof/>
        </w:rPr>
        <mc:AlternateContent>
          <mc:Choice Requires="wps">
            <w:drawing>
              <wp:anchor distT="45720" distB="45720" distL="114300" distR="114300" simplePos="0" relativeHeight="251661312" behindDoc="0" locked="0" layoutInCell="1" allowOverlap="1" wp14:anchorId="67682E1B" wp14:editId="0DF4AFE4">
                <wp:simplePos x="0" y="0"/>
                <wp:positionH relativeFrom="column">
                  <wp:posOffset>3239791</wp:posOffset>
                </wp:positionH>
                <wp:positionV relativeFrom="paragraph">
                  <wp:posOffset>4835508</wp:posOffset>
                </wp:positionV>
                <wp:extent cx="3338195" cy="140462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8195" cy="1404620"/>
                        </a:xfrm>
                        <a:prstGeom prst="rect">
                          <a:avLst/>
                        </a:prstGeom>
                        <a:solidFill>
                          <a:srgbClr val="FFFFFF"/>
                        </a:solidFill>
                        <a:ln w="9525">
                          <a:noFill/>
                          <a:miter lim="800000"/>
                          <a:headEnd/>
                          <a:tailEnd/>
                        </a:ln>
                      </wps:spPr>
                      <wps:txbx>
                        <w:txbxContent>
                          <w:p w14:paraId="1A064DDF" w14:textId="5D537A3E" w:rsidR="00571ACA" w:rsidRPr="00571ACA" w:rsidRDefault="00571ACA" w:rsidP="00571ACA">
                            <w:pPr>
                              <w:rPr>
                                <w:rFonts w:ascii="Raleway" w:hAnsi="Raleway"/>
                                <w:sz w:val="40"/>
                                <w:szCs w:val="40"/>
                              </w:rPr>
                            </w:pPr>
                            <w:r w:rsidRPr="00571ACA">
                              <w:rPr>
                                <w:rFonts w:ascii="Raleway" w:hAnsi="Raleway"/>
                                <w:color w:val="C45911" w:themeColor="accent2" w:themeShade="BF"/>
                                <w:sz w:val="40"/>
                                <w:szCs w:val="40"/>
                              </w:rPr>
                              <w:t>SCHOOL COORDINATOR:</w:t>
                            </w:r>
                          </w:p>
                          <w:p w14:paraId="66858964" w14:textId="1ADBC51C" w:rsidR="00571ACA" w:rsidRPr="00571ACA" w:rsidRDefault="00B178D6" w:rsidP="00571ACA">
                            <w:pPr>
                              <w:rPr>
                                <w:rFonts w:ascii="Raleway" w:hAnsi="Raleway"/>
                                <w:sz w:val="28"/>
                                <w:szCs w:val="28"/>
                              </w:rPr>
                            </w:pPr>
                            <w:r>
                              <w:rPr>
                                <w:rFonts w:ascii="Raleway" w:hAnsi="Raleway"/>
                                <w:sz w:val="28"/>
                                <w:szCs w:val="28"/>
                              </w:rPr>
                              <w:t>HUBERTUS ZAN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7682E1B" id="_x0000_t202" coordsize="21600,21600" o:spt="202" path="m,l,21600r21600,l21600,xe">
                <v:stroke joinstyle="miter"/>
                <v:path gradientshapeok="t" o:connecttype="rect"/>
              </v:shapetype>
              <v:shape id="_x0000_s1027" type="#_x0000_t202" style="position:absolute;margin-left:255.1pt;margin-top:380.75pt;width:262.8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" stroked="f">
                <v:textbox style="mso-fit-shape-to-text:t">
                  <w:txbxContent>
                    <w:p w14:paraId="1A064DDF" w14:textId="5D537A3E" w:rsidR="00571ACA" w:rsidRPr="00571ACA" w:rsidRDefault="00571ACA" w:rsidP="00571ACA">
                      <w:pPr>
                        <w:rPr>
                          <w:rFonts w:ascii="Raleway" w:hAnsi="Raleway"/>
                          <w:sz w:val="40"/>
                          <w:szCs w:val="40"/>
                        </w:rPr>
                      </w:pPr>
                      <w:r w:rsidRPr="00571ACA">
                        <w:rPr>
                          <w:rFonts w:ascii="Raleway" w:hAnsi="Raleway"/>
                          <w:color w:val="C45911" w:themeColor="accent2" w:themeShade="BF"/>
                          <w:sz w:val="40"/>
                          <w:szCs w:val="40"/>
                        </w:rPr>
                        <w:t>SCHOOL COORDINATOR:</w:t>
                      </w:r>
                    </w:p>
                    <w:p w14:paraId="66858964" w14:textId="1ADBC51C" w:rsidR="00571ACA" w:rsidRPr="00571ACA" w:rsidRDefault="00B178D6" w:rsidP="00571ACA">
                      <w:pPr>
                        <w:rPr>
                          <w:rFonts w:ascii="Raleway" w:hAnsi="Raleway"/>
                          <w:sz w:val="28"/>
                          <w:szCs w:val="28"/>
                        </w:rPr>
                      </w:pPr>
                      <w:r>
                        <w:rPr>
                          <w:rFonts w:ascii="Raleway" w:hAnsi="Raleway"/>
                          <w:sz w:val="28"/>
                          <w:szCs w:val="28"/>
                        </w:rPr>
                        <w:t>HUBERTUS ZANDER</w:t>
                      </w:r>
                    </w:p>
                  </w:txbxContent>
                </v:textbox>
                <w10:wrap type="square"/>
              </v:shape>
            </w:pict>
          </mc:Fallback>
        </mc:AlternateContent>
      </w:r>
      <w:r w:rsidR="00B40CBE">
        <w:rPr>
          <w:b/>
          <w:bCs/>
        </w:rPr>
        <w:t xml:space="preserve"> </w:t>
      </w:r>
      <w:sdt>
        <w:sdtPr>
          <w:rPr>
            <w:b/>
            <w:bCs/>
          </w:rPr>
          <w:id w:val="-1840377193"/>
          <w:docPartObj>
            <w:docPartGallery w:val="Cover Pages"/>
            <w:docPartUnique/>
          </w:docPartObj>
        </w:sdtPr>
        <w:sdtEndPr/>
        <w:sdtContent>
          <w:r w:rsidR="009949A1" w:rsidRPr="009949A1">
            <w:rPr>
              <w:b/>
              <w:bCs/>
              <w:noProof/>
            </w:rPr>
            <mc:AlternateContent>
              <mc:Choice Requires="wps">
                <w:drawing>
                  <wp:anchor distT="0" distB="0" distL="114300" distR="114300" simplePos="0" relativeHeight="251659264" behindDoc="0" locked="0" layoutInCell="1" allowOverlap="1" wp14:anchorId="6875C1E4" wp14:editId="55B8DB5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576"/>
                                </w:tblGrid>
                                <w:tr w:rsidR="009949A1" w:rsidRPr="00EE6344" w14:paraId="32A28D85" w14:textId="77777777">
                                  <w:trPr>
                                    <w:jc w:val="center"/>
                                  </w:trPr>
                                  <w:tc>
                                    <w:tcPr>
                                      <w:tcW w:w="2568" w:type="pct"/>
                                      <w:vAlign w:val="center"/>
                                    </w:tcPr>
                                    <w:p w14:paraId="08941630" w14:textId="77777777" w:rsidR="009949A1" w:rsidRDefault="009949A1">
                                      <w:pPr>
                                        <w:jc w:val="right"/>
                                      </w:pPr>
                                      <w:r>
                                        <w:rPr>
                                          <w:noProof/>
                                        </w:rPr>
                                        <w:drawing>
                                          <wp:inline distT="0" distB="0" distL="0" distR="0" wp14:anchorId="4E608329" wp14:editId="67949DAD">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rFonts w:ascii="Raleway" w:hAnsi="Raleway"/>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423D1AE" w14:textId="34571C28" w:rsidR="009949A1" w:rsidRPr="00571ACA" w:rsidRDefault="009949A1">
                                          <w:pPr>
                                            <w:pStyle w:val="NoSpacing"/>
                                            <w:spacing w:line="312" w:lineRule="auto"/>
                                            <w:jc w:val="right"/>
                                            <w:rPr>
                                              <w:rFonts w:ascii="Raleway" w:hAnsi="Raleway"/>
                                              <w:caps/>
                                              <w:color w:val="191919" w:themeColor="text1" w:themeTint="E6"/>
                                              <w:sz w:val="56"/>
                                              <w:szCs w:val="56"/>
                                            </w:rPr>
                                          </w:pPr>
                                          <w:r w:rsidRPr="00571ACA">
                                            <w:rPr>
                                              <w:rFonts w:ascii="Raleway" w:hAnsi="Raleway"/>
                                              <w:caps/>
                                              <w:color w:val="191919" w:themeColor="text1" w:themeTint="E6"/>
                                              <w:sz w:val="56"/>
                                              <w:szCs w:val="56"/>
                                            </w:rPr>
                                            <w:t>The tech safari 2022</w:t>
                                          </w:r>
                                        </w:p>
                                      </w:sdtContent>
                                    </w:sdt>
                                    <w:sdt>
                                      <w:sdtPr>
                                        <w:rPr>
                                          <w:rFonts w:ascii="Raleway" w:hAnsi="Raleway"/>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5D2FDA6C" w14:textId="324B6974" w:rsidR="009949A1" w:rsidRDefault="009949A1">
                                          <w:pPr>
                                            <w:jc w:val="right"/>
                                          </w:pPr>
                                          <w:r w:rsidRPr="00EE6344">
                                            <w:rPr>
                                              <w:rFonts w:ascii="Raleway" w:hAnsi="Raleway"/>
                                              <w:color w:val="000000" w:themeColor="text1"/>
                                            </w:rPr>
                                            <w:t>‘Safari’ is a Swahili word which mean a long journey</w:t>
                                          </w:r>
                                          <w:r w:rsidR="006330DD" w:rsidRPr="00EE6344">
                                            <w:rPr>
                                              <w:rFonts w:ascii="Raleway" w:hAnsi="Raleway"/>
                                              <w:color w:val="000000" w:themeColor="text1"/>
                                            </w:rPr>
                                            <w:t>.</w:t>
                                          </w:r>
                                          <w:r w:rsidRPr="00EE6344">
                                            <w:rPr>
                                              <w:rFonts w:ascii="Raleway" w:hAnsi="Raleway"/>
                                              <w:color w:val="000000" w:themeColor="text1"/>
                                            </w:rPr>
                                            <w:t xml:space="preserve"> </w:t>
                                          </w:r>
                                          <w:r w:rsidR="006330DD" w:rsidRPr="00EE6344">
                                            <w:rPr>
                                              <w:rFonts w:ascii="Raleway" w:hAnsi="Raleway"/>
                                              <w:color w:val="000000" w:themeColor="text1"/>
                                            </w:rPr>
                                            <w:t>The</w:t>
                                          </w:r>
                                          <w:r w:rsidRPr="00EE6344">
                                            <w:rPr>
                                              <w:rFonts w:ascii="Raleway" w:hAnsi="Raleway"/>
                                              <w:color w:val="000000" w:themeColor="text1"/>
                                            </w:rPr>
                                            <w:t xml:space="preserve"> journey to successful </w:t>
                                          </w:r>
                                          <w:r w:rsidR="006330DD" w:rsidRPr="00EE6344">
                                            <w:rPr>
                                              <w:rFonts w:ascii="Raleway" w:hAnsi="Raleway"/>
                                              <w:color w:val="000000" w:themeColor="text1"/>
                                            </w:rPr>
                                            <w:t xml:space="preserve">technological </w:t>
                                          </w:r>
                                          <w:r w:rsidRPr="00EE6344">
                                            <w:rPr>
                                              <w:rFonts w:ascii="Raleway" w:hAnsi="Raleway"/>
                                              <w:color w:val="000000" w:themeColor="text1"/>
                                            </w:rPr>
                                            <w:t>innovations is very long</w:t>
                                          </w:r>
                                          <w:r w:rsidR="00EE6344">
                                            <w:rPr>
                                              <w:rFonts w:ascii="Raleway" w:hAnsi="Raleway"/>
                                              <w:color w:val="000000" w:themeColor="text1"/>
                                            </w:rPr>
                                            <w:t>,</w:t>
                                          </w:r>
                                          <w:r w:rsidRPr="00EE6344">
                                            <w:rPr>
                                              <w:rFonts w:ascii="Raleway" w:hAnsi="Raleway"/>
                                              <w:color w:val="000000" w:themeColor="text1"/>
                                            </w:rPr>
                                            <w:t xml:space="preserve"> </w:t>
                                          </w:r>
                                          <w:r w:rsidR="006330DD" w:rsidRPr="00EE6344">
                                            <w:rPr>
                                              <w:rFonts w:ascii="Raleway" w:hAnsi="Raleway"/>
                                              <w:color w:val="000000" w:themeColor="text1"/>
                                            </w:rPr>
                                            <w:t>the tech safari marks the little step towards that ultimate destination.</w:t>
                                          </w:r>
                                        </w:p>
                                      </w:sdtContent>
                                    </w:sdt>
                                  </w:tc>
                                  <w:tc>
                                    <w:tcPr>
                                      <w:tcW w:w="2432" w:type="pct"/>
                                      <w:vAlign w:val="center"/>
                                    </w:tcPr>
                                    <w:p w14:paraId="0FDB55C0" w14:textId="7406F6D1" w:rsidR="009949A1" w:rsidRPr="00CB17A6" w:rsidRDefault="006330DD">
                                      <w:pPr>
                                        <w:pStyle w:val="NoSpacing"/>
                                        <w:rPr>
                                          <w:rFonts w:ascii="Raleway" w:hAnsi="Raleway"/>
                                          <w:caps/>
                                          <w:color w:val="ED7D31" w:themeColor="accent2"/>
                                          <w:sz w:val="40"/>
                                          <w:szCs w:val="40"/>
                                        </w:rPr>
                                      </w:pPr>
                                      <w:r w:rsidRPr="00CB17A6">
                                        <w:rPr>
                                          <w:rFonts w:ascii="Raleway" w:hAnsi="Raleway"/>
                                          <w:caps/>
                                          <w:color w:val="ED7D31" w:themeColor="accent2"/>
                                          <w:sz w:val="40"/>
                                          <w:szCs w:val="40"/>
                                        </w:rPr>
                                        <w:t>Project leaders</w:t>
                                      </w:r>
                                      <w:r w:rsidR="00CB17A6" w:rsidRPr="00CB17A6">
                                        <w:rPr>
                                          <w:rFonts w:ascii="Raleway" w:hAnsi="Raleway"/>
                                          <w:caps/>
                                          <w:color w:val="ED7D31" w:themeColor="accent2"/>
                                          <w:sz w:val="40"/>
                                          <w:szCs w:val="40"/>
                                        </w:rPr>
                                        <w:t>:</w:t>
                                      </w:r>
                                    </w:p>
                                    <w:sdt>
                                      <w:sdtPr>
                                        <w:rPr>
                                          <w:rFonts w:ascii="Raleway" w:hAnsi="Raleway"/>
                                          <w:sz w:val="28"/>
                                          <w:szCs w:val="28"/>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6FAB36DE" w14:textId="70524FD1" w:rsidR="009949A1" w:rsidRPr="00EE6344" w:rsidRDefault="00CB17A6">
                                          <w:pPr>
                                            <w:pStyle w:val="NoSpacing"/>
                                            <w:rPr>
                                              <w:rFonts w:ascii="Raleway" w:hAnsi="Raleway"/>
                                              <w:sz w:val="26"/>
                                              <w:szCs w:val="26"/>
                                            </w:rPr>
                                          </w:pPr>
                                          <w:r w:rsidRPr="00EE6344">
                                            <w:rPr>
                                              <w:rFonts w:ascii="Raleway" w:hAnsi="Raleway"/>
                                              <w:sz w:val="28"/>
                                              <w:szCs w:val="28"/>
                                            </w:rPr>
                                            <w:t xml:space="preserve">1.IGNAS KAMUGISHA </w:t>
                                          </w:r>
                                        </w:p>
                                      </w:sdtContent>
                                    </w:sdt>
                                    <w:p w14:paraId="1664C33C" w14:textId="091F3E98" w:rsidR="009949A1" w:rsidRPr="00EE6344" w:rsidRDefault="00EF3E99">
                                      <w:pPr>
                                        <w:pStyle w:val="NoSpacing"/>
                                      </w:pPr>
                                      <w:sdt>
                                        <w:sdtPr>
                                          <w:rPr>
                                            <w:rFonts w:ascii="Raleway" w:hAnsi="Raleway"/>
                                            <w:sz w:val="28"/>
                                            <w:szCs w:val="2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EE6344" w:rsidRPr="00EE6344">
                                            <w:rPr>
                                              <w:rFonts w:ascii="Raleway" w:hAnsi="Raleway"/>
                                              <w:sz w:val="28"/>
                                              <w:szCs w:val="28"/>
                                            </w:rPr>
                                            <w:t>2.ARBOGAST MAGOMBA</w:t>
                                          </w:r>
                                        </w:sdtContent>
                                      </w:sdt>
                                    </w:p>
                                  </w:tc>
                                </w:tr>
                              </w:tbl>
                              <w:p w14:paraId="211BEE0D" w14:textId="77777777" w:rsidR="009949A1" w:rsidRPr="00EE6344" w:rsidRDefault="009949A1"/>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6875C1E4" id="_x0000_t202" coordsize="21600,21600" o:spt="202" path="m,l,21600r21600,l21600,xe">
                    <v:stroke joinstyle="miter"/>
                    <v:path gradientshapeok="t" o:connecttype="rect"/>
                  </v:shapetype>
                  <v:shape id="Text Box 138" o:spid="_x0000_s1028"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550"/>
                            <w:gridCol w:w="2576"/>
                          </w:tblGrid>
                          <w:tr w:rsidR="009949A1" w:rsidRPr="00EE6344" w14:paraId="32A28D85" w14:textId="77777777">
                            <w:trPr>
                              <w:jc w:val="center"/>
                            </w:trPr>
                            <w:tc>
                              <w:tcPr>
                                <w:tcW w:w="2568" w:type="pct"/>
                                <w:vAlign w:val="center"/>
                              </w:tcPr>
                              <w:p w14:paraId="08941630" w14:textId="77777777" w:rsidR="009949A1" w:rsidRDefault="009949A1">
                                <w:pPr>
                                  <w:jc w:val="right"/>
                                </w:pPr>
                                <w:r>
                                  <w:rPr>
                                    <w:noProof/>
                                  </w:rPr>
                                  <w:drawing>
                                    <wp:inline distT="0" distB="0" distL="0" distR="0" wp14:anchorId="4E608329" wp14:editId="67949DAD">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rFonts w:ascii="Raleway" w:hAnsi="Raleway"/>
                                    <w:caps/>
                                    <w:color w:val="191919" w:themeColor="text1" w:themeTint="E6"/>
                                    <w:sz w:val="56"/>
                                    <w:szCs w:val="56"/>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3423D1AE" w14:textId="34571C28" w:rsidR="009949A1" w:rsidRPr="00571ACA" w:rsidRDefault="009949A1">
                                    <w:pPr>
                                      <w:pStyle w:val="NoSpacing"/>
                                      <w:spacing w:line="312" w:lineRule="auto"/>
                                      <w:jc w:val="right"/>
                                      <w:rPr>
                                        <w:rFonts w:ascii="Raleway" w:hAnsi="Raleway"/>
                                        <w:caps/>
                                        <w:color w:val="191919" w:themeColor="text1" w:themeTint="E6"/>
                                        <w:sz w:val="56"/>
                                        <w:szCs w:val="56"/>
                                      </w:rPr>
                                    </w:pPr>
                                    <w:r w:rsidRPr="00571ACA">
                                      <w:rPr>
                                        <w:rFonts w:ascii="Raleway" w:hAnsi="Raleway"/>
                                        <w:caps/>
                                        <w:color w:val="191919" w:themeColor="text1" w:themeTint="E6"/>
                                        <w:sz w:val="56"/>
                                        <w:szCs w:val="56"/>
                                      </w:rPr>
                                      <w:t>The tech safari 2022</w:t>
                                    </w:r>
                                  </w:p>
                                </w:sdtContent>
                              </w:sdt>
                              <w:sdt>
                                <w:sdtPr>
                                  <w:rPr>
                                    <w:rFonts w:ascii="Raleway" w:hAnsi="Raleway"/>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5D2FDA6C" w14:textId="324B6974" w:rsidR="009949A1" w:rsidRDefault="009949A1">
                                    <w:pPr>
                                      <w:jc w:val="right"/>
                                    </w:pPr>
                                    <w:r w:rsidRPr="00EE6344">
                                      <w:rPr>
                                        <w:rFonts w:ascii="Raleway" w:hAnsi="Raleway"/>
                                        <w:color w:val="000000" w:themeColor="text1"/>
                                      </w:rPr>
                                      <w:t>‘Safari’ is a Swahili word which mean a long journey</w:t>
                                    </w:r>
                                    <w:r w:rsidR="006330DD" w:rsidRPr="00EE6344">
                                      <w:rPr>
                                        <w:rFonts w:ascii="Raleway" w:hAnsi="Raleway"/>
                                        <w:color w:val="000000" w:themeColor="text1"/>
                                      </w:rPr>
                                      <w:t>.</w:t>
                                    </w:r>
                                    <w:r w:rsidRPr="00EE6344">
                                      <w:rPr>
                                        <w:rFonts w:ascii="Raleway" w:hAnsi="Raleway"/>
                                        <w:color w:val="000000" w:themeColor="text1"/>
                                      </w:rPr>
                                      <w:t xml:space="preserve"> </w:t>
                                    </w:r>
                                    <w:r w:rsidR="006330DD" w:rsidRPr="00EE6344">
                                      <w:rPr>
                                        <w:rFonts w:ascii="Raleway" w:hAnsi="Raleway"/>
                                        <w:color w:val="000000" w:themeColor="text1"/>
                                      </w:rPr>
                                      <w:t>The</w:t>
                                    </w:r>
                                    <w:r w:rsidRPr="00EE6344">
                                      <w:rPr>
                                        <w:rFonts w:ascii="Raleway" w:hAnsi="Raleway"/>
                                        <w:color w:val="000000" w:themeColor="text1"/>
                                      </w:rPr>
                                      <w:t xml:space="preserve"> journey to successful </w:t>
                                    </w:r>
                                    <w:r w:rsidR="006330DD" w:rsidRPr="00EE6344">
                                      <w:rPr>
                                        <w:rFonts w:ascii="Raleway" w:hAnsi="Raleway"/>
                                        <w:color w:val="000000" w:themeColor="text1"/>
                                      </w:rPr>
                                      <w:t xml:space="preserve">technological </w:t>
                                    </w:r>
                                    <w:r w:rsidRPr="00EE6344">
                                      <w:rPr>
                                        <w:rFonts w:ascii="Raleway" w:hAnsi="Raleway"/>
                                        <w:color w:val="000000" w:themeColor="text1"/>
                                      </w:rPr>
                                      <w:t>innovations is very long</w:t>
                                    </w:r>
                                    <w:r w:rsidR="00EE6344">
                                      <w:rPr>
                                        <w:rFonts w:ascii="Raleway" w:hAnsi="Raleway"/>
                                        <w:color w:val="000000" w:themeColor="text1"/>
                                      </w:rPr>
                                      <w:t>,</w:t>
                                    </w:r>
                                    <w:r w:rsidRPr="00EE6344">
                                      <w:rPr>
                                        <w:rFonts w:ascii="Raleway" w:hAnsi="Raleway"/>
                                        <w:color w:val="000000" w:themeColor="text1"/>
                                      </w:rPr>
                                      <w:t xml:space="preserve"> </w:t>
                                    </w:r>
                                    <w:r w:rsidR="006330DD" w:rsidRPr="00EE6344">
                                      <w:rPr>
                                        <w:rFonts w:ascii="Raleway" w:hAnsi="Raleway"/>
                                        <w:color w:val="000000" w:themeColor="text1"/>
                                      </w:rPr>
                                      <w:t>the tech safari marks the little step towards that ultimate destination.</w:t>
                                    </w:r>
                                  </w:p>
                                </w:sdtContent>
                              </w:sdt>
                            </w:tc>
                            <w:tc>
                              <w:tcPr>
                                <w:tcW w:w="2432" w:type="pct"/>
                                <w:vAlign w:val="center"/>
                              </w:tcPr>
                              <w:p w14:paraId="0FDB55C0" w14:textId="7406F6D1" w:rsidR="009949A1" w:rsidRPr="00CB17A6" w:rsidRDefault="006330DD">
                                <w:pPr>
                                  <w:pStyle w:val="NoSpacing"/>
                                  <w:rPr>
                                    <w:rFonts w:ascii="Raleway" w:hAnsi="Raleway"/>
                                    <w:caps/>
                                    <w:color w:val="ED7D31" w:themeColor="accent2"/>
                                    <w:sz w:val="40"/>
                                    <w:szCs w:val="40"/>
                                  </w:rPr>
                                </w:pPr>
                                <w:r w:rsidRPr="00CB17A6">
                                  <w:rPr>
                                    <w:rFonts w:ascii="Raleway" w:hAnsi="Raleway"/>
                                    <w:caps/>
                                    <w:color w:val="ED7D31" w:themeColor="accent2"/>
                                    <w:sz w:val="40"/>
                                    <w:szCs w:val="40"/>
                                  </w:rPr>
                                  <w:t>Project leaders</w:t>
                                </w:r>
                                <w:r w:rsidR="00CB17A6" w:rsidRPr="00CB17A6">
                                  <w:rPr>
                                    <w:rFonts w:ascii="Raleway" w:hAnsi="Raleway"/>
                                    <w:caps/>
                                    <w:color w:val="ED7D31" w:themeColor="accent2"/>
                                    <w:sz w:val="40"/>
                                    <w:szCs w:val="40"/>
                                  </w:rPr>
                                  <w:t>:</w:t>
                                </w:r>
                              </w:p>
                              <w:sdt>
                                <w:sdtPr>
                                  <w:rPr>
                                    <w:rFonts w:ascii="Raleway" w:hAnsi="Raleway"/>
                                    <w:sz w:val="28"/>
                                    <w:szCs w:val="28"/>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6FAB36DE" w14:textId="70524FD1" w:rsidR="009949A1" w:rsidRPr="00EE6344" w:rsidRDefault="00CB17A6">
                                    <w:pPr>
                                      <w:pStyle w:val="NoSpacing"/>
                                      <w:rPr>
                                        <w:rFonts w:ascii="Raleway" w:hAnsi="Raleway"/>
                                        <w:sz w:val="26"/>
                                        <w:szCs w:val="26"/>
                                      </w:rPr>
                                    </w:pPr>
                                    <w:r w:rsidRPr="00EE6344">
                                      <w:rPr>
                                        <w:rFonts w:ascii="Raleway" w:hAnsi="Raleway"/>
                                        <w:sz w:val="28"/>
                                        <w:szCs w:val="28"/>
                                      </w:rPr>
                                      <w:t xml:space="preserve">1.IGNAS KAMUGISHA </w:t>
                                    </w:r>
                                  </w:p>
                                </w:sdtContent>
                              </w:sdt>
                              <w:p w14:paraId="1664C33C" w14:textId="091F3E98" w:rsidR="009949A1" w:rsidRPr="00EE6344" w:rsidRDefault="00EF3E99">
                                <w:pPr>
                                  <w:pStyle w:val="NoSpacing"/>
                                </w:pPr>
                                <w:sdt>
                                  <w:sdtPr>
                                    <w:rPr>
                                      <w:rFonts w:ascii="Raleway" w:hAnsi="Raleway"/>
                                      <w:sz w:val="28"/>
                                      <w:szCs w:val="2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EE6344" w:rsidRPr="00EE6344">
                                      <w:rPr>
                                        <w:rFonts w:ascii="Raleway" w:hAnsi="Raleway"/>
                                        <w:sz w:val="28"/>
                                        <w:szCs w:val="28"/>
                                      </w:rPr>
                                      <w:t>2.ARBOGAST MAGOMBA</w:t>
                                    </w:r>
                                  </w:sdtContent>
                                </w:sdt>
                              </w:p>
                            </w:tc>
                          </w:tr>
                        </w:tbl>
                        <w:p w14:paraId="211BEE0D" w14:textId="77777777" w:rsidR="009949A1" w:rsidRPr="00EE6344" w:rsidRDefault="009949A1"/>
                      </w:txbxContent>
                    </v:textbox>
                    <w10:wrap anchorx="page" anchory="page"/>
                  </v:shape>
                </w:pict>
              </mc:Fallback>
            </mc:AlternateContent>
          </w:r>
          <w:r w:rsidR="009949A1">
            <w:rPr>
              <w:b/>
              <w:bCs/>
            </w:rPr>
            <w:br w:type="page"/>
          </w:r>
        </w:sdtContent>
      </w:sdt>
    </w:p>
    <w:p w14:paraId="22F78E66" w14:textId="3B977154" w:rsidR="00CF73FB" w:rsidRDefault="00CF73FB">
      <w:pPr>
        <w:spacing w:after="160" w:line="259" w:lineRule="auto"/>
        <w:jc w:val="left"/>
        <w:rPr>
          <w:rFonts w:ascii="Raleway" w:hAnsi="Raleway"/>
          <w:b/>
          <w:bCs/>
          <w:sz w:val="28"/>
          <w:szCs w:val="28"/>
        </w:rPr>
      </w:pPr>
    </w:p>
    <w:sdt>
      <w:sdtPr>
        <w:rPr>
          <w:rFonts w:ascii="Cambria" w:eastAsiaTheme="minorHAnsi" w:hAnsi="Cambria" w:cstheme="minorBidi"/>
          <w:color w:val="auto"/>
          <w:sz w:val="24"/>
          <w:szCs w:val="24"/>
        </w:rPr>
        <w:id w:val="969637304"/>
        <w:docPartObj>
          <w:docPartGallery w:val="Table of Contents"/>
          <w:docPartUnique/>
        </w:docPartObj>
      </w:sdtPr>
      <w:sdtEndPr>
        <w:rPr>
          <w:b/>
          <w:bCs/>
          <w:noProof/>
        </w:rPr>
      </w:sdtEndPr>
      <w:sdtContent>
        <w:p w14:paraId="1AD3C653" w14:textId="0426C09B" w:rsidR="00CF73FB" w:rsidRPr="00D5166D" w:rsidRDefault="00D5166D" w:rsidP="00D5166D">
          <w:pPr>
            <w:pStyle w:val="TOCHeading"/>
            <w:spacing w:line="276" w:lineRule="auto"/>
            <w:rPr>
              <w:rFonts w:ascii="Raleway" w:hAnsi="Raleway"/>
              <w:b/>
              <w:bCs/>
            </w:rPr>
          </w:pPr>
          <w:r w:rsidRPr="00D5166D">
            <w:rPr>
              <w:rFonts w:ascii="Raleway" w:hAnsi="Raleway"/>
              <w:b/>
              <w:bCs/>
            </w:rPr>
            <w:t xml:space="preserve">Table of </w:t>
          </w:r>
          <w:r w:rsidR="00CF73FB" w:rsidRPr="00D5166D">
            <w:rPr>
              <w:rFonts w:ascii="Raleway" w:hAnsi="Raleway"/>
              <w:b/>
              <w:bCs/>
            </w:rPr>
            <w:t>Contents</w:t>
          </w:r>
        </w:p>
        <w:p w14:paraId="5168B41C" w14:textId="53CC1284" w:rsidR="002A4E90" w:rsidRPr="002A4E90" w:rsidRDefault="00CF73FB" w:rsidP="002A4E90">
          <w:pPr>
            <w:pStyle w:val="TOC1"/>
            <w:tabs>
              <w:tab w:val="right" w:leader="dot" w:pos="9350"/>
            </w:tabs>
            <w:spacing w:line="480" w:lineRule="auto"/>
            <w:rPr>
              <w:rFonts w:ascii="Raleway" w:eastAsiaTheme="minorEastAsia" w:hAnsi="Raleway"/>
              <w:noProof/>
              <w:sz w:val="22"/>
              <w:szCs w:val="22"/>
            </w:rPr>
          </w:pPr>
          <w:r w:rsidRPr="002A4E90">
            <w:rPr>
              <w:rFonts w:ascii="Raleway" w:hAnsi="Raleway"/>
            </w:rPr>
            <w:fldChar w:fldCharType="begin"/>
          </w:r>
          <w:r w:rsidRPr="002A4E90">
            <w:rPr>
              <w:rFonts w:ascii="Raleway" w:hAnsi="Raleway"/>
            </w:rPr>
            <w:instrText xml:space="preserve"> TOC \o "1-3" \h \z \u </w:instrText>
          </w:r>
          <w:r w:rsidRPr="002A4E90">
            <w:rPr>
              <w:rFonts w:ascii="Raleway" w:hAnsi="Raleway"/>
            </w:rPr>
            <w:fldChar w:fldCharType="separate"/>
          </w:r>
          <w:hyperlink w:anchor="_Toc103764300" w:history="1">
            <w:r w:rsidR="002A4E90" w:rsidRPr="002A4E90">
              <w:rPr>
                <w:rStyle w:val="Hyperlink"/>
                <w:rFonts w:ascii="Raleway" w:hAnsi="Raleway"/>
                <w:noProof/>
              </w:rPr>
              <w:t>Section A: Project summary</w:t>
            </w:r>
            <w:r w:rsidR="002A4E90" w:rsidRPr="002A4E90">
              <w:rPr>
                <w:rFonts w:ascii="Raleway" w:hAnsi="Raleway"/>
                <w:noProof/>
                <w:webHidden/>
              </w:rPr>
              <w:tab/>
            </w:r>
            <w:r w:rsidR="002A4E90" w:rsidRPr="002A4E90">
              <w:rPr>
                <w:rFonts w:ascii="Raleway" w:hAnsi="Raleway"/>
                <w:noProof/>
                <w:webHidden/>
              </w:rPr>
              <w:fldChar w:fldCharType="begin"/>
            </w:r>
            <w:r w:rsidR="002A4E90" w:rsidRPr="002A4E90">
              <w:rPr>
                <w:rFonts w:ascii="Raleway" w:hAnsi="Raleway"/>
                <w:noProof/>
                <w:webHidden/>
              </w:rPr>
              <w:instrText xml:space="preserve"> PAGEREF _Toc103764300 \h </w:instrText>
            </w:r>
            <w:r w:rsidR="002A4E90" w:rsidRPr="002A4E90">
              <w:rPr>
                <w:rFonts w:ascii="Raleway" w:hAnsi="Raleway"/>
                <w:noProof/>
                <w:webHidden/>
              </w:rPr>
            </w:r>
            <w:r w:rsidR="002A4E90" w:rsidRPr="002A4E90">
              <w:rPr>
                <w:rFonts w:ascii="Raleway" w:hAnsi="Raleway"/>
                <w:noProof/>
                <w:webHidden/>
              </w:rPr>
              <w:fldChar w:fldCharType="separate"/>
            </w:r>
            <w:r w:rsidR="002A4E90" w:rsidRPr="002A4E90">
              <w:rPr>
                <w:rFonts w:ascii="Raleway" w:hAnsi="Raleway"/>
                <w:noProof/>
                <w:webHidden/>
              </w:rPr>
              <w:t>2</w:t>
            </w:r>
            <w:r w:rsidR="002A4E90" w:rsidRPr="002A4E90">
              <w:rPr>
                <w:rFonts w:ascii="Raleway" w:hAnsi="Raleway"/>
                <w:noProof/>
                <w:webHidden/>
              </w:rPr>
              <w:fldChar w:fldCharType="end"/>
            </w:r>
          </w:hyperlink>
        </w:p>
        <w:p w14:paraId="38D26945" w14:textId="7EB08852"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01" w:history="1">
            <w:r w:rsidRPr="002A4E90">
              <w:rPr>
                <w:rStyle w:val="Hyperlink"/>
                <w:rFonts w:ascii="Raleway" w:hAnsi="Raleway"/>
                <w:noProof/>
              </w:rPr>
              <w:t>The addressed issue</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01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2</w:t>
            </w:r>
            <w:r w:rsidRPr="002A4E90">
              <w:rPr>
                <w:rFonts w:ascii="Raleway" w:hAnsi="Raleway"/>
                <w:noProof/>
                <w:webHidden/>
              </w:rPr>
              <w:fldChar w:fldCharType="end"/>
            </w:r>
          </w:hyperlink>
        </w:p>
        <w:p w14:paraId="7B1D4066" w14:textId="5C79966B"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02" w:history="1">
            <w:r w:rsidRPr="002A4E90">
              <w:rPr>
                <w:rStyle w:val="Hyperlink"/>
                <w:rFonts w:ascii="Raleway" w:hAnsi="Raleway"/>
                <w:noProof/>
              </w:rPr>
              <w:t>Our impact in long term</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02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4</w:t>
            </w:r>
            <w:r w:rsidRPr="002A4E90">
              <w:rPr>
                <w:rFonts w:ascii="Raleway" w:hAnsi="Raleway"/>
                <w:noProof/>
                <w:webHidden/>
              </w:rPr>
              <w:fldChar w:fldCharType="end"/>
            </w:r>
          </w:hyperlink>
        </w:p>
        <w:p w14:paraId="2C3C7C12" w14:textId="7FEADF7C"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03" w:history="1">
            <w:r w:rsidRPr="002A4E90">
              <w:rPr>
                <w:rStyle w:val="Hyperlink"/>
                <w:rFonts w:ascii="Raleway" w:hAnsi="Raleway"/>
                <w:noProof/>
              </w:rPr>
              <w:t>Quantifying success</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03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4</w:t>
            </w:r>
            <w:r w:rsidRPr="002A4E90">
              <w:rPr>
                <w:rFonts w:ascii="Raleway" w:hAnsi="Raleway"/>
                <w:noProof/>
                <w:webHidden/>
              </w:rPr>
              <w:fldChar w:fldCharType="end"/>
            </w:r>
          </w:hyperlink>
        </w:p>
        <w:p w14:paraId="2770917D" w14:textId="13130228"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04" w:history="1">
            <w:r w:rsidRPr="002A4E90">
              <w:rPr>
                <w:rStyle w:val="Hyperlink"/>
                <w:rFonts w:ascii="Raleway" w:hAnsi="Raleway"/>
                <w:noProof/>
              </w:rPr>
              <w:t>Expected challenges</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04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5</w:t>
            </w:r>
            <w:r w:rsidRPr="002A4E90">
              <w:rPr>
                <w:rFonts w:ascii="Raleway" w:hAnsi="Raleway"/>
                <w:noProof/>
                <w:webHidden/>
              </w:rPr>
              <w:fldChar w:fldCharType="end"/>
            </w:r>
          </w:hyperlink>
        </w:p>
        <w:p w14:paraId="248A1ECF" w14:textId="69D3A10F" w:rsidR="002A4E90" w:rsidRPr="002A4E90" w:rsidRDefault="002A4E90" w:rsidP="002A4E90">
          <w:pPr>
            <w:pStyle w:val="TOC1"/>
            <w:tabs>
              <w:tab w:val="right" w:leader="dot" w:pos="9350"/>
            </w:tabs>
            <w:spacing w:line="480" w:lineRule="auto"/>
            <w:rPr>
              <w:rFonts w:ascii="Raleway" w:eastAsiaTheme="minorEastAsia" w:hAnsi="Raleway"/>
              <w:noProof/>
              <w:sz w:val="22"/>
              <w:szCs w:val="22"/>
            </w:rPr>
          </w:pPr>
          <w:hyperlink w:anchor="_Toc103764305" w:history="1">
            <w:r w:rsidRPr="002A4E90">
              <w:rPr>
                <w:rStyle w:val="Hyperlink"/>
                <w:rFonts w:ascii="Raleway" w:hAnsi="Raleway"/>
                <w:noProof/>
              </w:rPr>
              <w:t>Section B: Operating Plan</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05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5</w:t>
            </w:r>
            <w:r w:rsidRPr="002A4E90">
              <w:rPr>
                <w:rFonts w:ascii="Raleway" w:hAnsi="Raleway"/>
                <w:noProof/>
                <w:webHidden/>
              </w:rPr>
              <w:fldChar w:fldCharType="end"/>
            </w:r>
          </w:hyperlink>
        </w:p>
        <w:p w14:paraId="61CCC017" w14:textId="05493B29"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06" w:history="1">
            <w:r w:rsidRPr="002A4E90">
              <w:rPr>
                <w:rStyle w:val="Hyperlink"/>
                <w:rFonts w:ascii="Raleway" w:hAnsi="Raleway"/>
                <w:noProof/>
              </w:rPr>
              <w:t>Timescales</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06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5</w:t>
            </w:r>
            <w:r w:rsidRPr="002A4E90">
              <w:rPr>
                <w:rFonts w:ascii="Raleway" w:hAnsi="Raleway"/>
                <w:noProof/>
                <w:webHidden/>
              </w:rPr>
              <w:fldChar w:fldCharType="end"/>
            </w:r>
          </w:hyperlink>
        </w:p>
        <w:p w14:paraId="06F22AD8" w14:textId="3A78F92F"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07" w:history="1">
            <w:r w:rsidRPr="002A4E90">
              <w:rPr>
                <w:rStyle w:val="Hyperlink"/>
                <w:rFonts w:ascii="Raleway" w:hAnsi="Raleway"/>
                <w:noProof/>
              </w:rPr>
              <w:t>What practically do you think students will gain in such a short timescale?</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07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8</w:t>
            </w:r>
            <w:r w:rsidRPr="002A4E90">
              <w:rPr>
                <w:rFonts w:ascii="Raleway" w:hAnsi="Raleway"/>
                <w:noProof/>
                <w:webHidden/>
              </w:rPr>
              <w:fldChar w:fldCharType="end"/>
            </w:r>
          </w:hyperlink>
        </w:p>
        <w:p w14:paraId="136256F2" w14:textId="146A4232"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08" w:history="1">
            <w:r w:rsidRPr="002A4E90">
              <w:rPr>
                <w:rStyle w:val="Hyperlink"/>
                <w:rFonts w:ascii="Raleway" w:hAnsi="Raleway"/>
                <w:noProof/>
              </w:rPr>
              <w:t>Requesting additional funds than the $1000 cap</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08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8</w:t>
            </w:r>
            <w:r w:rsidRPr="002A4E90">
              <w:rPr>
                <w:rFonts w:ascii="Raleway" w:hAnsi="Raleway"/>
                <w:noProof/>
                <w:webHidden/>
              </w:rPr>
              <w:fldChar w:fldCharType="end"/>
            </w:r>
          </w:hyperlink>
        </w:p>
        <w:p w14:paraId="3EAE376A" w14:textId="3B1603C5" w:rsidR="002A4E90" w:rsidRPr="002A4E90" w:rsidRDefault="002A4E90" w:rsidP="002A4E90">
          <w:pPr>
            <w:pStyle w:val="TOC1"/>
            <w:tabs>
              <w:tab w:val="right" w:leader="dot" w:pos="9350"/>
            </w:tabs>
            <w:spacing w:line="480" w:lineRule="auto"/>
            <w:rPr>
              <w:rFonts w:ascii="Raleway" w:eastAsiaTheme="minorEastAsia" w:hAnsi="Raleway"/>
              <w:noProof/>
              <w:sz w:val="22"/>
              <w:szCs w:val="22"/>
            </w:rPr>
          </w:pPr>
          <w:hyperlink w:anchor="_Toc103764309" w:history="1">
            <w:r w:rsidRPr="002A4E90">
              <w:rPr>
                <w:rStyle w:val="Hyperlink"/>
                <w:rFonts w:ascii="Raleway" w:hAnsi="Raleway"/>
                <w:noProof/>
              </w:rPr>
              <w:t>Section C: About the Team</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09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9</w:t>
            </w:r>
            <w:r w:rsidRPr="002A4E90">
              <w:rPr>
                <w:rFonts w:ascii="Raleway" w:hAnsi="Raleway"/>
                <w:noProof/>
                <w:webHidden/>
              </w:rPr>
              <w:fldChar w:fldCharType="end"/>
            </w:r>
          </w:hyperlink>
        </w:p>
        <w:p w14:paraId="3C90AB82" w14:textId="0CF14783"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10" w:history="1">
            <w:r w:rsidRPr="002A4E90">
              <w:rPr>
                <w:rStyle w:val="Hyperlink"/>
                <w:rFonts w:ascii="Raleway" w:hAnsi="Raleway"/>
                <w:noProof/>
              </w:rPr>
              <w:t>Team leader 1: Ignas Kamugisha (2</w:t>
            </w:r>
            <w:r w:rsidRPr="002A4E90">
              <w:rPr>
                <w:rStyle w:val="Hyperlink"/>
                <w:rFonts w:ascii="Raleway" w:hAnsi="Raleway"/>
                <w:noProof/>
                <w:vertAlign w:val="superscript"/>
              </w:rPr>
              <w:t>nd</w:t>
            </w:r>
            <w:r w:rsidRPr="002A4E90">
              <w:rPr>
                <w:rStyle w:val="Hyperlink"/>
                <w:rFonts w:ascii="Raleway" w:hAnsi="Raleway"/>
                <w:noProof/>
              </w:rPr>
              <w:t xml:space="preserve"> Year)</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10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9</w:t>
            </w:r>
            <w:r w:rsidRPr="002A4E90">
              <w:rPr>
                <w:rFonts w:ascii="Raleway" w:hAnsi="Raleway"/>
                <w:noProof/>
                <w:webHidden/>
              </w:rPr>
              <w:fldChar w:fldCharType="end"/>
            </w:r>
          </w:hyperlink>
        </w:p>
        <w:p w14:paraId="15107771" w14:textId="1089AD24"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11" w:history="1">
            <w:r w:rsidRPr="002A4E90">
              <w:rPr>
                <w:rStyle w:val="Hyperlink"/>
                <w:rFonts w:ascii="Raleway" w:hAnsi="Raleway"/>
                <w:noProof/>
              </w:rPr>
              <w:t>Biography</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11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9</w:t>
            </w:r>
            <w:r w:rsidRPr="002A4E90">
              <w:rPr>
                <w:rFonts w:ascii="Raleway" w:hAnsi="Raleway"/>
                <w:noProof/>
                <w:webHidden/>
              </w:rPr>
              <w:fldChar w:fldCharType="end"/>
            </w:r>
          </w:hyperlink>
        </w:p>
        <w:p w14:paraId="33C2DC07" w14:textId="5B65B6E4"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12" w:history="1">
            <w:r w:rsidRPr="002A4E90">
              <w:rPr>
                <w:rStyle w:val="Hyperlink"/>
                <w:rFonts w:ascii="Raleway" w:hAnsi="Raleway"/>
                <w:noProof/>
              </w:rPr>
              <w:t>Relevant experience</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12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10</w:t>
            </w:r>
            <w:r w:rsidRPr="002A4E90">
              <w:rPr>
                <w:rFonts w:ascii="Raleway" w:hAnsi="Raleway"/>
                <w:noProof/>
                <w:webHidden/>
              </w:rPr>
              <w:fldChar w:fldCharType="end"/>
            </w:r>
          </w:hyperlink>
        </w:p>
        <w:p w14:paraId="557FD84D" w14:textId="340C96E9"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13" w:history="1">
            <w:r w:rsidRPr="002A4E90">
              <w:rPr>
                <w:rStyle w:val="Hyperlink"/>
                <w:rFonts w:ascii="Raleway" w:hAnsi="Raleway"/>
                <w:noProof/>
              </w:rPr>
              <w:t>Team leader 2: Arbogast Magomba (1</w:t>
            </w:r>
            <w:r w:rsidRPr="002A4E90">
              <w:rPr>
                <w:rStyle w:val="Hyperlink"/>
                <w:rFonts w:ascii="Raleway" w:hAnsi="Raleway"/>
                <w:noProof/>
                <w:vertAlign w:val="superscript"/>
              </w:rPr>
              <w:t>st</w:t>
            </w:r>
            <w:r w:rsidRPr="002A4E90">
              <w:rPr>
                <w:rStyle w:val="Hyperlink"/>
                <w:rFonts w:ascii="Raleway" w:hAnsi="Raleway"/>
                <w:noProof/>
              </w:rPr>
              <w:t xml:space="preserve"> Year)</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13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10</w:t>
            </w:r>
            <w:r w:rsidRPr="002A4E90">
              <w:rPr>
                <w:rFonts w:ascii="Raleway" w:hAnsi="Raleway"/>
                <w:noProof/>
                <w:webHidden/>
              </w:rPr>
              <w:fldChar w:fldCharType="end"/>
            </w:r>
          </w:hyperlink>
        </w:p>
        <w:p w14:paraId="2499E10F" w14:textId="3D1D1878"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14" w:history="1">
            <w:r w:rsidRPr="002A4E90">
              <w:rPr>
                <w:rStyle w:val="Hyperlink"/>
                <w:rFonts w:ascii="Raleway" w:hAnsi="Raleway"/>
                <w:noProof/>
              </w:rPr>
              <w:t>Biography</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14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10</w:t>
            </w:r>
            <w:r w:rsidRPr="002A4E90">
              <w:rPr>
                <w:rFonts w:ascii="Raleway" w:hAnsi="Raleway"/>
                <w:noProof/>
                <w:webHidden/>
              </w:rPr>
              <w:fldChar w:fldCharType="end"/>
            </w:r>
          </w:hyperlink>
        </w:p>
        <w:p w14:paraId="3E5BC32F" w14:textId="3E1D1518" w:rsidR="002A4E90" w:rsidRPr="002A4E90" w:rsidRDefault="002A4E90" w:rsidP="002A4E90">
          <w:pPr>
            <w:pStyle w:val="TOC2"/>
            <w:tabs>
              <w:tab w:val="right" w:leader="dot" w:pos="9350"/>
            </w:tabs>
            <w:spacing w:line="480" w:lineRule="auto"/>
            <w:rPr>
              <w:rFonts w:ascii="Raleway" w:eastAsiaTheme="minorEastAsia" w:hAnsi="Raleway"/>
              <w:noProof/>
              <w:sz w:val="22"/>
              <w:szCs w:val="22"/>
            </w:rPr>
          </w:pPr>
          <w:hyperlink w:anchor="_Toc103764315" w:history="1">
            <w:r w:rsidRPr="002A4E90">
              <w:rPr>
                <w:rStyle w:val="Hyperlink"/>
                <w:rFonts w:ascii="Raleway" w:hAnsi="Raleway"/>
                <w:noProof/>
              </w:rPr>
              <w:t>Relevant experience</w:t>
            </w:r>
            <w:r w:rsidRPr="002A4E90">
              <w:rPr>
                <w:rFonts w:ascii="Raleway" w:hAnsi="Raleway"/>
                <w:noProof/>
                <w:webHidden/>
              </w:rPr>
              <w:tab/>
            </w:r>
            <w:r w:rsidRPr="002A4E90">
              <w:rPr>
                <w:rFonts w:ascii="Raleway" w:hAnsi="Raleway"/>
                <w:noProof/>
                <w:webHidden/>
              </w:rPr>
              <w:fldChar w:fldCharType="begin"/>
            </w:r>
            <w:r w:rsidRPr="002A4E90">
              <w:rPr>
                <w:rFonts w:ascii="Raleway" w:hAnsi="Raleway"/>
                <w:noProof/>
                <w:webHidden/>
              </w:rPr>
              <w:instrText xml:space="preserve"> PAGEREF _Toc103764315 \h </w:instrText>
            </w:r>
            <w:r w:rsidRPr="002A4E90">
              <w:rPr>
                <w:rFonts w:ascii="Raleway" w:hAnsi="Raleway"/>
                <w:noProof/>
                <w:webHidden/>
              </w:rPr>
            </w:r>
            <w:r w:rsidRPr="002A4E90">
              <w:rPr>
                <w:rFonts w:ascii="Raleway" w:hAnsi="Raleway"/>
                <w:noProof/>
                <w:webHidden/>
              </w:rPr>
              <w:fldChar w:fldCharType="separate"/>
            </w:r>
            <w:r w:rsidRPr="002A4E90">
              <w:rPr>
                <w:rFonts w:ascii="Raleway" w:hAnsi="Raleway"/>
                <w:noProof/>
                <w:webHidden/>
              </w:rPr>
              <w:t>11</w:t>
            </w:r>
            <w:r w:rsidRPr="002A4E90">
              <w:rPr>
                <w:rFonts w:ascii="Raleway" w:hAnsi="Raleway"/>
                <w:noProof/>
                <w:webHidden/>
              </w:rPr>
              <w:fldChar w:fldCharType="end"/>
            </w:r>
          </w:hyperlink>
        </w:p>
        <w:p w14:paraId="496C25C9" w14:textId="615BA788" w:rsidR="00CF73FB" w:rsidRDefault="00CF73FB" w:rsidP="002A4E90">
          <w:pPr>
            <w:spacing w:line="480" w:lineRule="auto"/>
          </w:pPr>
          <w:r w:rsidRPr="002A4E90">
            <w:rPr>
              <w:rFonts w:ascii="Raleway" w:hAnsi="Raleway"/>
              <w:b/>
              <w:bCs/>
              <w:noProof/>
            </w:rPr>
            <w:fldChar w:fldCharType="end"/>
          </w:r>
        </w:p>
      </w:sdtContent>
    </w:sdt>
    <w:p w14:paraId="36731913" w14:textId="77777777" w:rsidR="00CF73FB" w:rsidRDefault="00CF73FB" w:rsidP="00CF73FB"/>
    <w:p w14:paraId="485D637A" w14:textId="77777777" w:rsidR="00CF73FB" w:rsidRDefault="00CF73FB" w:rsidP="00CF73FB">
      <w:pPr>
        <w:rPr>
          <w:rFonts w:ascii="Raleway" w:hAnsi="Raleway"/>
          <w:sz w:val="28"/>
          <w:szCs w:val="28"/>
        </w:rPr>
      </w:pPr>
      <w:r>
        <w:br w:type="page"/>
      </w:r>
    </w:p>
    <w:p w14:paraId="319EFDE7" w14:textId="53719B3D" w:rsidR="00B401CC" w:rsidRPr="00E2560B" w:rsidRDefault="006A1E1D" w:rsidP="00514BF7">
      <w:pPr>
        <w:pStyle w:val="Heading1"/>
        <w:spacing w:line="480" w:lineRule="auto"/>
      </w:pPr>
      <w:bookmarkStart w:id="1" w:name="_Toc103764300"/>
      <w:r w:rsidRPr="00E2560B">
        <w:lastRenderedPageBreak/>
        <w:t xml:space="preserve">Section A: </w:t>
      </w:r>
      <w:r w:rsidR="00B401CC" w:rsidRPr="00E2560B">
        <w:t>Project summary</w:t>
      </w:r>
      <w:bookmarkEnd w:id="0"/>
      <w:bookmarkEnd w:id="1"/>
    </w:p>
    <w:p w14:paraId="2033FED6" w14:textId="6E9D25BF" w:rsidR="00DE5F0E" w:rsidRPr="00E2560B" w:rsidRDefault="0077122C" w:rsidP="00514BF7">
      <w:pPr>
        <w:spacing w:line="480" w:lineRule="auto"/>
      </w:pPr>
      <w:r w:rsidRPr="00E2560B">
        <w:t xml:space="preserve">The tech safari (translating into the tech </w:t>
      </w:r>
      <w:r w:rsidR="00B401CC" w:rsidRPr="00E2560B">
        <w:t>Journey</w:t>
      </w:r>
      <w:r w:rsidRPr="00E2560B">
        <w:t xml:space="preserve">) </w:t>
      </w:r>
      <w:r w:rsidR="00BF7118" w:rsidRPr="00E2560B">
        <w:t xml:space="preserve">will be an engine to accelerate interests and help aspiring young Tanzanians to </w:t>
      </w:r>
      <w:r w:rsidR="00ED31CE" w:rsidRPr="00E2560B">
        <w:t xml:space="preserve">realize their talents and potentials in using technology to </w:t>
      </w:r>
      <w:r w:rsidR="00F25533" w:rsidRPr="00E2560B">
        <w:t>promote change and solve real life problems in the community.</w:t>
      </w:r>
      <w:r w:rsidR="002D0E37" w:rsidRPr="00E2560B">
        <w:t xml:space="preserve"> The tech safari team will visit </w:t>
      </w:r>
      <w:r w:rsidR="00B401CC" w:rsidRPr="00E2560B">
        <w:t>secondary schools and colleges</w:t>
      </w:r>
      <w:r w:rsidR="002D0E37" w:rsidRPr="00E2560B">
        <w:t xml:space="preserve"> especially in remote areas </w:t>
      </w:r>
      <w:r w:rsidR="0018713C" w:rsidRPr="00E2560B">
        <w:t>in Tanzania</w:t>
      </w:r>
      <w:r w:rsidR="00B401CC" w:rsidRPr="00E2560B">
        <w:t>.</w:t>
      </w:r>
      <w:r w:rsidR="0018713C" w:rsidRPr="00E2560B">
        <w:t xml:space="preserve"> </w:t>
      </w:r>
      <w:r w:rsidR="00096007" w:rsidRPr="00E2560B">
        <w:t>with a 5</w:t>
      </w:r>
      <w:r w:rsidR="00733815" w:rsidRPr="00E2560B">
        <w:t>-</w:t>
      </w:r>
      <w:r w:rsidR="00096007" w:rsidRPr="00E2560B">
        <w:t>days stay per school</w:t>
      </w:r>
      <w:r w:rsidR="00B401CC" w:rsidRPr="00E2560B">
        <w:t>/college</w:t>
      </w:r>
      <w:r w:rsidR="00096007" w:rsidRPr="00E2560B">
        <w:t xml:space="preserve"> students will learn</w:t>
      </w:r>
      <w:r w:rsidR="00F37C99" w:rsidRPr="00E2560B">
        <w:t xml:space="preserve"> </w:t>
      </w:r>
      <w:r w:rsidR="00B401CC" w:rsidRPr="00E2560B">
        <w:t>about the practical applications of technology, specifically the intersection between software and hardware.</w:t>
      </w:r>
    </w:p>
    <w:p w14:paraId="72B33A76" w14:textId="77777777" w:rsidR="00B401CC" w:rsidRPr="00E2560B" w:rsidRDefault="00B401CC" w:rsidP="00514BF7">
      <w:pPr>
        <w:spacing w:line="480" w:lineRule="auto"/>
      </w:pPr>
      <w:r w:rsidRPr="00E2560B">
        <w:t xml:space="preserve">The project program is designed to cover important aspects of technological innovations within 15 hours, implying a minimum of 3 hours a day. </w:t>
      </w:r>
    </w:p>
    <w:p w14:paraId="630475A0" w14:textId="0EB0F04A" w:rsidR="00B401CC" w:rsidRPr="00E2560B" w:rsidRDefault="00B401CC" w:rsidP="00514BF7">
      <w:pPr>
        <w:spacing w:line="480" w:lineRule="auto"/>
      </w:pPr>
      <w:r w:rsidRPr="00E2560B">
        <w:t>In the first wave, the tech safari is set to cover up to 6 schools</w:t>
      </w:r>
      <w:r w:rsidR="0019707C" w:rsidRPr="00E2560B">
        <w:t>/institutions</w:t>
      </w:r>
      <w:r w:rsidRPr="00E2560B">
        <w:t xml:space="preserve"> in different regions of the country</w:t>
      </w:r>
      <w:r w:rsidR="00C0626B" w:rsidRPr="00E2560B">
        <w:t xml:space="preserve"> within its operating timeframe of 6 weeks</w:t>
      </w:r>
      <w:r w:rsidRPr="00E2560B">
        <w:t xml:space="preserve">. However, our dream is to make this project continuous by collaborating with </w:t>
      </w:r>
      <w:r w:rsidR="00C0626B" w:rsidRPr="00E2560B">
        <w:t xml:space="preserve">experienced peers </w:t>
      </w:r>
      <w:r w:rsidRPr="00E2560B">
        <w:t xml:space="preserve">in their gap years to undertake </w:t>
      </w:r>
      <w:r w:rsidR="00C0626B" w:rsidRPr="00E2560B">
        <w:t>“</w:t>
      </w:r>
      <w:r w:rsidRPr="00E2560B">
        <w:t>the tech safari</w:t>
      </w:r>
      <w:r w:rsidR="00C0626B" w:rsidRPr="00E2560B">
        <w:t>” in future years</w:t>
      </w:r>
      <w:r w:rsidRPr="00E2560B">
        <w:t>.</w:t>
      </w:r>
    </w:p>
    <w:p w14:paraId="3BD4BD0F" w14:textId="3D215CE8" w:rsidR="00B401CC" w:rsidRPr="00B421A2" w:rsidRDefault="00B401CC" w:rsidP="00BF2161"/>
    <w:p w14:paraId="4B74A132" w14:textId="5143BA84" w:rsidR="00B401CC" w:rsidRPr="006A1E1D" w:rsidRDefault="00B401CC" w:rsidP="00514BF7">
      <w:pPr>
        <w:pStyle w:val="Heading2"/>
        <w:spacing w:line="480" w:lineRule="auto"/>
      </w:pPr>
      <w:bookmarkStart w:id="2" w:name="_Toc94559246"/>
      <w:bookmarkStart w:id="3" w:name="_Toc103764301"/>
      <w:r w:rsidRPr="006A1E1D">
        <w:t>The addressed issue</w:t>
      </w:r>
      <w:bookmarkEnd w:id="2"/>
      <w:bookmarkEnd w:id="3"/>
    </w:p>
    <w:p w14:paraId="7813F067" w14:textId="1F35A9E5" w:rsidR="006A1E1D" w:rsidRPr="00E2560B" w:rsidRDefault="00B401CC" w:rsidP="00514BF7">
      <w:pPr>
        <w:spacing w:line="480" w:lineRule="auto"/>
      </w:pPr>
      <w:r w:rsidRPr="00E2560B">
        <w:t>Researches have concluded that</w:t>
      </w:r>
      <w:r w:rsidR="00DE5F0E" w:rsidRPr="00E2560B">
        <w:t xml:space="preserve">, </w:t>
      </w:r>
      <w:r w:rsidRPr="00E2560B">
        <w:t>t</w:t>
      </w:r>
      <w:r w:rsidR="00DE5F0E" w:rsidRPr="00E2560B">
        <w:t xml:space="preserve">he level of technology in a country has a </w:t>
      </w:r>
      <w:r w:rsidRPr="00E2560B">
        <w:t>positive correlation</w:t>
      </w:r>
      <w:r w:rsidR="00DE5F0E" w:rsidRPr="00E2560B">
        <w:t xml:space="preserve"> with the </w:t>
      </w:r>
      <w:r w:rsidRPr="00E2560B">
        <w:t>level of development</w:t>
      </w:r>
      <w:r w:rsidR="006A1E1D" w:rsidRPr="00E2560B">
        <w:t xml:space="preserve"> </w:t>
      </w:r>
      <w:r w:rsidRPr="00E2560B">
        <w:t>in a country</w:t>
      </w:r>
      <w:r w:rsidR="006A1E1D" w:rsidRPr="00E2560B">
        <w:t xml:space="preserve">. </w:t>
      </w:r>
      <w:r w:rsidRPr="00E2560B">
        <w:t xml:space="preserve">Countries with A higher level of development corresponds to a higher level of innovations, the opposite applies to lower innovative countries, Tanzania is no exception. </w:t>
      </w:r>
    </w:p>
    <w:p w14:paraId="115E0332" w14:textId="0F84E362" w:rsidR="00733815" w:rsidRDefault="00B401CC" w:rsidP="00BF2161">
      <w:r w:rsidRPr="00B421A2">
        <w:rPr>
          <w:noProof/>
        </w:rPr>
        <w:lastRenderedPageBreak/>
        <w:drawing>
          <wp:inline distT="0" distB="0" distL="0" distR="0" wp14:anchorId="570AFBCC" wp14:editId="3992232A">
            <wp:extent cx="5521569" cy="5689569"/>
            <wp:effectExtent l="0" t="0" r="317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6702" cy="5725771"/>
                    </a:xfrm>
                    <a:prstGeom prst="rect">
                      <a:avLst/>
                    </a:prstGeom>
                  </pic:spPr>
                </pic:pic>
              </a:graphicData>
            </a:graphic>
          </wp:inline>
        </w:drawing>
      </w:r>
    </w:p>
    <w:p w14:paraId="08648CEA" w14:textId="7E709865" w:rsidR="00B401CC" w:rsidRPr="00514BF7" w:rsidRDefault="00733815" w:rsidP="00514BF7">
      <w:pPr>
        <w:pStyle w:val="Caption"/>
        <w:jc w:val="center"/>
        <w:rPr>
          <w:color w:val="auto"/>
          <w:sz w:val="24"/>
          <w:szCs w:val="24"/>
        </w:rPr>
      </w:pPr>
      <w:r w:rsidRPr="00514BF7">
        <w:rPr>
          <w:color w:val="auto"/>
        </w:rPr>
        <w:t>A curve showing a positive relationship between innovation and the level of development in countries.</w:t>
      </w:r>
    </w:p>
    <w:p w14:paraId="029D2A10" w14:textId="2A09C337" w:rsidR="00B401CC" w:rsidRPr="00E2560B" w:rsidRDefault="00B401CC" w:rsidP="00514BF7">
      <w:pPr>
        <w:spacing w:line="480" w:lineRule="auto"/>
      </w:pPr>
      <w:r w:rsidRPr="00E2560B">
        <w:t xml:space="preserve">This implies that, technological innovations will inevitably result long term development in a country. </w:t>
      </w:r>
    </w:p>
    <w:p w14:paraId="5392CBC1" w14:textId="7A6DDC74" w:rsidR="00B401CC" w:rsidRPr="00E2560B" w:rsidRDefault="00B401CC" w:rsidP="00514BF7">
      <w:pPr>
        <w:spacing w:line="480" w:lineRule="auto"/>
      </w:pPr>
      <w:r w:rsidRPr="00E2560B">
        <w:t>Tanzania is one of the countries in the lowest innovation percentile, and this is mostly due to lack of realization and motivation of using technological innovations as a tool for change. Many young Tanzanians are hence at a risk of being left behind due to limited access of proper technical education in most regions.</w:t>
      </w:r>
    </w:p>
    <w:p w14:paraId="72BC6F23" w14:textId="748EB8F3" w:rsidR="00B401CC" w:rsidRPr="00E2560B" w:rsidRDefault="00B401CC" w:rsidP="00514BF7">
      <w:pPr>
        <w:spacing w:line="480" w:lineRule="auto"/>
        <w:rPr>
          <w:color w:val="FF0000"/>
        </w:rPr>
      </w:pPr>
      <w:r w:rsidRPr="00E2560B">
        <w:lastRenderedPageBreak/>
        <w:t xml:space="preserve">The tech safari will ignite innovative spirits into the young Tanzanians and help to bridge the existing technology gap, addressing a problem that is not visually seen but it has been hindering our society from development - the inability to see technology as a tool that can be used to foster a sustainable development in the long run. </w:t>
      </w:r>
    </w:p>
    <w:p w14:paraId="712B2E8A" w14:textId="7D3F9529" w:rsidR="00B401CC" w:rsidRPr="00E2560B" w:rsidRDefault="00B401CC" w:rsidP="00514BF7">
      <w:pPr>
        <w:spacing w:line="480" w:lineRule="auto"/>
      </w:pPr>
      <w:r w:rsidRPr="00E2560B">
        <w:t>We believe that the small steps made by the tech safari will be the beginning of bigger changes in our communities.</w:t>
      </w:r>
    </w:p>
    <w:p w14:paraId="7A67C96E" w14:textId="73320EBF" w:rsidR="006A1E1D" w:rsidRPr="00E2560B" w:rsidRDefault="00C73135" w:rsidP="00514BF7">
      <w:pPr>
        <w:spacing w:line="480" w:lineRule="auto"/>
      </w:pPr>
      <w:r w:rsidRPr="00E2560B">
        <w:t>Quoting from Hon UWC Figure Nelson Mandela</w:t>
      </w:r>
      <w:r w:rsidR="006A1E1D" w:rsidRPr="00E2560B">
        <w:t>;</w:t>
      </w:r>
    </w:p>
    <w:p w14:paraId="1161F4E8" w14:textId="7AA77300" w:rsidR="00C73135" w:rsidRPr="00E2560B" w:rsidRDefault="00DA5DC2" w:rsidP="00514BF7">
      <w:pPr>
        <w:spacing w:line="480" w:lineRule="auto"/>
        <w:rPr>
          <w:shd w:val="clear" w:color="auto" w:fill="FFFFFF"/>
        </w:rPr>
      </w:pPr>
      <w:r w:rsidRPr="00E2560B">
        <w:t>“</w:t>
      </w:r>
      <w:r w:rsidR="00C73135" w:rsidRPr="00E2560B">
        <w:rPr>
          <w:shd w:val="clear" w:color="auto" w:fill="FFFFFF"/>
        </w:rPr>
        <w:t>Education is the great engine of personal development. It is through education that the daughter of a peasant can become a doctor, that the son of a mine-worker can become the head of the mine, that a child of farmworkers can become the president of a great nation."</w:t>
      </w:r>
    </w:p>
    <w:p w14:paraId="507606EE" w14:textId="20AC8B99" w:rsidR="00B401CC" w:rsidRPr="00B421A2" w:rsidRDefault="00B401CC" w:rsidP="00B40CBE">
      <w:pPr>
        <w:spacing w:line="480" w:lineRule="auto"/>
        <w:rPr>
          <w:shd w:val="clear" w:color="auto" w:fill="FFFFFF"/>
        </w:rPr>
      </w:pPr>
      <w:r w:rsidRPr="00E2560B">
        <w:rPr>
          <w:shd w:val="clear" w:color="auto" w:fill="FFFFFF"/>
        </w:rPr>
        <w:t xml:space="preserve">The technical education provided by the tech </w:t>
      </w:r>
      <w:r w:rsidR="002A2E26" w:rsidRPr="00E2560B">
        <w:rPr>
          <w:shd w:val="clear" w:color="auto" w:fill="FFFFFF"/>
        </w:rPr>
        <w:t>safari</w:t>
      </w:r>
      <w:r w:rsidRPr="00E2560B">
        <w:rPr>
          <w:shd w:val="clear" w:color="auto" w:fill="FFFFFF"/>
        </w:rPr>
        <w:t xml:space="preserve"> will prepare the young generation to become the next leaders in innovations, and we think this is how long-term development should be.</w:t>
      </w:r>
    </w:p>
    <w:p w14:paraId="5E43DD7D" w14:textId="4B68AB6A" w:rsidR="00B401CC" w:rsidRPr="00E2560B" w:rsidRDefault="00B401CC" w:rsidP="00514BF7">
      <w:pPr>
        <w:pStyle w:val="Heading2"/>
        <w:spacing w:line="480" w:lineRule="auto"/>
      </w:pPr>
      <w:bookmarkStart w:id="4" w:name="_Toc94559248"/>
      <w:bookmarkStart w:id="5" w:name="_Toc103764302"/>
      <w:r w:rsidRPr="00E2560B">
        <w:t>Our impact in long term</w:t>
      </w:r>
      <w:bookmarkEnd w:id="4"/>
      <w:bookmarkEnd w:id="5"/>
    </w:p>
    <w:p w14:paraId="372455FF" w14:textId="16F06DAF" w:rsidR="00976C79" w:rsidRPr="00E2560B" w:rsidRDefault="006A7F0C" w:rsidP="00514BF7">
      <w:pPr>
        <w:spacing w:line="480" w:lineRule="auto"/>
      </w:pPr>
      <w:r w:rsidRPr="00E2560B">
        <w:t>Quoting from B.B King, “The beautiful thing about learning, is that nobody can take it away from you”, Once we leave the area the skills, ideas and the innovative spirit planted</w:t>
      </w:r>
      <w:r w:rsidR="00B30C82" w:rsidRPr="00E2560B">
        <w:t xml:space="preserve"> will remain with them it can’t be consumed or replenished but can be improved as a result of its application, that’s why we think our idea is impactful in a way that we are promoting change by not directly applying our technological knowledge is solving problems in different communities, but by helping the youngsters </w:t>
      </w:r>
      <w:r w:rsidR="00C11103" w:rsidRPr="00E2560B">
        <w:t xml:space="preserve">to learn and realize their potentials in tackling problems in their </w:t>
      </w:r>
      <w:r w:rsidR="00A43F03" w:rsidRPr="00E2560B">
        <w:t>communities</w:t>
      </w:r>
      <w:r w:rsidR="00C11103" w:rsidRPr="00E2560B">
        <w:t>. That way a sustainable impact remains even when we have left the area.</w:t>
      </w:r>
      <w:r w:rsidR="00B30C82" w:rsidRPr="00E2560B">
        <w:t xml:space="preserve"> </w:t>
      </w:r>
    </w:p>
    <w:p w14:paraId="4B837CD8" w14:textId="163F3084" w:rsidR="00B401CC" w:rsidRPr="00B421A2" w:rsidRDefault="00B401CC" w:rsidP="00514BF7">
      <w:pPr>
        <w:pStyle w:val="Heading2"/>
        <w:spacing w:line="480" w:lineRule="auto"/>
      </w:pPr>
      <w:bookmarkStart w:id="6" w:name="_Toc94559249"/>
      <w:bookmarkStart w:id="7" w:name="_Toc103764303"/>
      <w:r w:rsidRPr="00B421A2">
        <w:t>Quantifying success</w:t>
      </w:r>
      <w:bookmarkEnd w:id="6"/>
      <w:bookmarkEnd w:id="7"/>
    </w:p>
    <w:p w14:paraId="269DC2AA" w14:textId="1134E2AA" w:rsidR="00E51193" w:rsidRPr="00E2560B" w:rsidRDefault="001845CA" w:rsidP="00514BF7">
      <w:pPr>
        <w:spacing w:line="480" w:lineRule="auto"/>
      </w:pPr>
      <w:r w:rsidRPr="00E2560B">
        <w:lastRenderedPageBreak/>
        <w:t xml:space="preserve">The ‘Tech safari’ sessions will involve different analytical challenges to test the conceptual understanding of the participants, our success will be measured in terms of how the participants interacted and tackled the </w:t>
      </w:r>
      <w:r w:rsidR="007B2A11" w:rsidRPr="00E2560B">
        <w:t>challenges posed to them, including how they show a realization of problems in their community which can be solved by application of technology.</w:t>
      </w:r>
    </w:p>
    <w:p w14:paraId="34E85BC4" w14:textId="57D27ABB" w:rsidR="00B401CC" w:rsidRPr="00B421A2" w:rsidRDefault="00B401CC" w:rsidP="00514BF7">
      <w:pPr>
        <w:pStyle w:val="Heading2"/>
        <w:spacing w:line="480" w:lineRule="auto"/>
      </w:pPr>
      <w:bookmarkStart w:id="8" w:name="_Toc94559250"/>
      <w:bookmarkStart w:id="9" w:name="_Toc103764304"/>
      <w:r w:rsidRPr="00B421A2">
        <w:t>Expected challenges</w:t>
      </w:r>
      <w:bookmarkEnd w:id="8"/>
      <w:bookmarkEnd w:id="9"/>
    </w:p>
    <w:p w14:paraId="0D2B7651" w14:textId="28873ADF" w:rsidR="00B401CC" w:rsidRPr="00BF2161" w:rsidRDefault="00B401CC" w:rsidP="00514BF7">
      <w:pPr>
        <w:pStyle w:val="ListParagraph"/>
        <w:numPr>
          <w:ilvl w:val="0"/>
          <w:numId w:val="1"/>
        </w:numPr>
        <w:spacing w:line="480" w:lineRule="auto"/>
      </w:pPr>
      <w:r w:rsidRPr="00BF2161">
        <w:t>Electricity is still a problem in many parts of the country, for example some parts only get power for a few hours per day, because the program will rely on electricity to power the teaching facilities, we do consider this problem and we plan to have portable power banks to keep us going even in areas where electrical power is a problem.</w:t>
      </w:r>
    </w:p>
    <w:p w14:paraId="6636800C" w14:textId="64697296" w:rsidR="00B401CC" w:rsidRPr="00BF2161" w:rsidRDefault="00A43F03" w:rsidP="00514BF7">
      <w:pPr>
        <w:pStyle w:val="ListParagraph"/>
        <w:numPr>
          <w:ilvl w:val="0"/>
          <w:numId w:val="1"/>
        </w:numPr>
        <w:spacing w:line="480" w:lineRule="auto"/>
      </w:pPr>
      <w:r w:rsidRPr="00BF2161">
        <w:t xml:space="preserve">Travelling to </w:t>
      </w:r>
      <w:r w:rsidR="00B401CC" w:rsidRPr="00BF2161">
        <w:t xml:space="preserve">remote areas in Tanzania </w:t>
      </w:r>
      <w:r w:rsidRPr="00BF2161">
        <w:t xml:space="preserve">will not be easy due to poor </w:t>
      </w:r>
      <w:r w:rsidR="00B401CC" w:rsidRPr="00BF2161">
        <w:t>infrastructure, going</w:t>
      </w:r>
      <w:r w:rsidR="002A0065" w:rsidRPr="00BF2161">
        <w:t xml:space="preserve"> beyond our comfort zone will be crucial </w:t>
      </w:r>
      <w:r w:rsidR="00B401CC" w:rsidRPr="00BF2161">
        <w:t>i</w:t>
      </w:r>
      <w:r w:rsidR="002A0065" w:rsidRPr="00BF2161">
        <w:t>n making this project a success, for instance taking</w:t>
      </w:r>
      <w:r w:rsidR="002A2E26" w:rsidRPr="00BF2161">
        <w:t xml:space="preserve"> buses and</w:t>
      </w:r>
      <w:r w:rsidR="002A0065" w:rsidRPr="00BF2161">
        <w:t xml:space="preserve"> motor bikes for long distances in order to reach </w:t>
      </w:r>
      <w:r w:rsidR="00B401CC" w:rsidRPr="00BF2161">
        <w:t>the targeted destinations.</w:t>
      </w:r>
    </w:p>
    <w:p w14:paraId="3A971A3A" w14:textId="73C52A1B" w:rsidR="00B401CC" w:rsidRPr="005C4416" w:rsidRDefault="005C4416" w:rsidP="00BF2161">
      <w:pPr>
        <w:rPr>
          <w:rFonts w:ascii="Raleway" w:hAnsi="Raleway"/>
        </w:rPr>
      </w:pPr>
      <w:r w:rsidRPr="005C4416">
        <w:rPr>
          <w:b/>
          <w:bCs/>
        </w:rPr>
        <w:t>Word count:</w:t>
      </w:r>
      <w:r>
        <w:t xml:space="preserve"> </w:t>
      </w:r>
      <w:r w:rsidRPr="005C4416">
        <w:rPr>
          <w:rFonts w:ascii="Raleway" w:hAnsi="Raleway"/>
        </w:rPr>
        <w:t>856 words</w:t>
      </w:r>
    </w:p>
    <w:p w14:paraId="214AAD82" w14:textId="77777777" w:rsidR="005C4416" w:rsidRPr="00B421A2" w:rsidRDefault="005C4416" w:rsidP="00BF2161"/>
    <w:p w14:paraId="1C579819" w14:textId="0F5D13EE" w:rsidR="003E7F58" w:rsidRDefault="00BF2161" w:rsidP="00BF2161">
      <w:pPr>
        <w:pStyle w:val="Heading1"/>
      </w:pPr>
      <w:bookmarkStart w:id="10" w:name="_Toc94559251"/>
      <w:bookmarkStart w:id="11" w:name="_Toc103764305"/>
      <w:r>
        <w:t xml:space="preserve">Section B: </w:t>
      </w:r>
      <w:r w:rsidR="00E51193" w:rsidRPr="00B421A2">
        <w:t>Operating Plan</w:t>
      </w:r>
      <w:bookmarkEnd w:id="10"/>
      <w:bookmarkEnd w:id="11"/>
    </w:p>
    <w:p w14:paraId="00D25700" w14:textId="1394C877" w:rsidR="00BF2161" w:rsidRDefault="00BF2161" w:rsidP="00BF2161"/>
    <w:p w14:paraId="4DDB39FF" w14:textId="214F5EBC" w:rsidR="00BF2161" w:rsidRPr="00BF2161" w:rsidRDefault="00BF2161" w:rsidP="00BF2161">
      <w:pPr>
        <w:pStyle w:val="Heading2"/>
      </w:pPr>
      <w:bookmarkStart w:id="12" w:name="_Toc94559252"/>
      <w:bookmarkStart w:id="13" w:name="_Toc103764306"/>
      <w:r>
        <w:t>Timescales</w:t>
      </w:r>
      <w:bookmarkEnd w:id="12"/>
      <w:bookmarkEnd w:id="13"/>
    </w:p>
    <w:tbl>
      <w:tblPr>
        <w:tblStyle w:val="TableGrid"/>
        <w:tblW w:w="0" w:type="auto"/>
        <w:tblLook w:val="04A0" w:firstRow="1" w:lastRow="0" w:firstColumn="1" w:lastColumn="0" w:noHBand="0" w:noVBand="1"/>
      </w:tblPr>
      <w:tblGrid>
        <w:gridCol w:w="2335"/>
        <w:gridCol w:w="3898"/>
        <w:gridCol w:w="3117"/>
      </w:tblGrid>
      <w:tr w:rsidR="004D3B50" w:rsidRPr="00B421A2" w14:paraId="53799E82" w14:textId="77777777" w:rsidTr="00B421A2">
        <w:tc>
          <w:tcPr>
            <w:tcW w:w="2335" w:type="dxa"/>
          </w:tcPr>
          <w:p w14:paraId="2109462D" w14:textId="162BE99C" w:rsidR="004D3B50" w:rsidRPr="00B421A2" w:rsidRDefault="004D3B50" w:rsidP="00BF2161">
            <w:r w:rsidRPr="00B421A2">
              <w:t>Date</w:t>
            </w:r>
          </w:p>
        </w:tc>
        <w:tc>
          <w:tcPr>
            <w:tcW w:w="3898" w:type="dxa"/>
          </w:tcPr>
          <w:p w14:paraId="7BD5DE79" w14:textId="2A242CB0" w:rsidR="004D3B50" w:rsidRPr="00B421A2" w:rsidRDefault="004D3B50" w:rsidP="00BF2161">
            <w:r w:rsidRPr="00B421A2">
              <w:t>Action</w:t>
            </w:r>
          </w:p>
        </w:tc>
        <w:tc>
          <w:tcPr>
            <w:tcW w:w="3117" w:type="dxa"/>
          </w:tcPr>
          <w:p w14:paraId="56C4B5A7" w14:textId="1114A305" w:rsidR="004D3B50" w:rsidRPr="00B421A2" w:rsidRDefault="004D3B50" w:rsidP="00BF2161">
            <w:r w:rsidRPr="00B421A2">
              <w:t>Description</w:t>
            </w:r>
          </w:p>
        </w:tc>
      </w:tr>
      <w:tr w:rsidR="004D3B50" w:rsidRPr="00B421A2" w14:paraId="4EBDB104" w14:textId="77777777" w:rsidTr="00B421A2">
        <w:tc>
          <w:tcPr>
            <w:tcW w:w="2335" w:type="dxa"/>
          </w:tcPr>
          <w:p w14:paraId="7BC2CF11" w14:textId="1B08CF83" w:rsidR="004D3B50" w:rsidRPr="00B421A2" w:rsidRDefault="004D3B50" w:rsidP="00BF2161">
            <w:r w:rsidRPr="00B421A2">
              <w:t>1</w:t>
            </w:r>
            <w:r w:rsidRPr="00B421A2">
              <w:rPr>
                <w:vertAlign w:val="superscript"/>
              </w:rPr>
              <w:t>st</w:t>
            </w:r>
            <w:r w:rsidRPr="00B421A2">
              <w:t xml:space="preserve"> </w:t>
            </w:r>
            <w:r w:rsidR="007642D2" w:rsidRPr="00B421A2">
              <w:t>–</w:t>
            </w:r>
            <w:r w:rsidRPr="00B421A2">
              <w:t xml:space="preserve"> </w:t>
            </w:r>
            <w:r w:rsidR="007642D2" w:rsidRPr="00B421A2">
              <w:t>15</w:t>
            </w:r>
            <w:r w:rsidR="007642D2" w:rsidRPr="00B421A2">
              <w:rPr>
                <w:vertAlign w:val="superscript"/>
              </w:rPr>
              <w:t>th</w:t>
            </w:r>
            <w:r w:rsidR="007642D2" w:rsidRPr="00B421A2">
              <w:t xml:space="preserve"> June</w:t>
            </w:r>
          </w:p>
        </w:tc>
        <w:tc>
          <w:tcPr>
            <w:tcW w:w="3898" w:type="dxa"/>
          </w:tcPr>
          <w:p w14:paraId="7B8ECA50" w14:textId="4460418B" w:rsidR="004D3B50" w:rsidRPr="00BF2161" w:rsidRDefault="00637AC6" w:rsidP="00BF2161">
            <w:r w:rsidRPr="00BF2161">
              <w:t xml:space="preserve">Preparing our teaching materials and </w:t>
            </w:r>
            <w:r w:rsidR="00FD4234" w:rsidRPr="00BF2161">
              <w:t>solidifying the project plans</w:t>
            </w:r>
          </w:p>
        </w:tc>
        <w:tc>
          <w:tcPr>
            <w:tcW w:w="3117" w:type="dxa"/>
          </w:tcPr>
          <w:p w14:paraId="3A387BB3" w14:textId="77777777" w:rsidR="0051390C" w:rsidRPr="00BF2161" w:rsidRDefault="00FD4234" w:rsidP="00BF2161">
            <w:r w:rsidRPr="00BF2161">
              <w:t xml:space="preserve">It is during </w:t>
            </w:r>
            <w:r w:rsidR="0051390C" w:rsidRPr="00BF2161">
              <w:t>these 16 days</w:t>
            </w:r>
            <w:r w:rsidRPr="00BF2161">
              <w:t xml:space="preserve"> period when we will take time</w:t>
            </w:r>
            <w:r w:rsidR="00E21751" w:rsidRPr="00BF2161">
              <w:t xml:space="preserve"> to rectify any uncertainty in our plans, this will include making final communications with the targeted institutions</w:t>
            </w:r>
            <w:r w:rsidR="0051390C" w:rsidRPr="00BF2161">
              <w:t xml:space="preserve">, preparing our teaching </w:t>
            </w:r>
            <w:r w:rsidR="0051390C" w:rsidRPr="00BF2161">
              <w:lastRenderedPageBreak/>
              <w:t xml:space="preserve">materials and make bookings for transportation. </w:t>
            </w:r>
          </w:p>
          <w:p w14:paraId="31D8B864" w14:textId="3FB220D9" w:rsidR="00A87911" w:rsidRPr="00BF2161" w:rsidRDefault="0051390C" w:rsidP="00BF2161">
            <w:r w:rsidRPr="00BF2161">
              <w:t xml:space="preserve">To reduce the costs, we will design our own </w:t>
            </w:r>
            <w:r w:rsidR="00722A07" w:rsidRPr="00BF2161">
              <w:t xml:space="preserve">electronics board powered by Arduino that can be easily used </w:t>
            </w:r>
            <w:r w:rsidR="00E30856" w:rsidRPr="00BF2161">
              <w:t>by people with little to no experience</w:t>
            </w:r>
            <w:r w:rsidR="00A87911" w:rsidRPr="00BF2161">
              <w:t xml:space="preserve">, we will also prepare special guiding booklets to be distributed </w:t>
            </w:r>
            <w:r w:rsidR="00AB4603" w:rsidRPr="00BF2161">
              <w:t>in the institutions we visit.</w:t>
            </w:r>
          </w:p>
          <w:p w14:paraId="1AD1770F" w14:textId="1765A788" w:rsidR="004D3B50" w:rsidRPr="00BF2161" w:rsidRDefault="00E30856" w:rsidP="00BF2161">
            <w:r w:rsidRPr="00BF2161">
              <w:t xml:space="preserve"> We live a mission for sustainability, so we will collect and recycle unused electronics and reuse them in some parts of the teaching boards.</w:t>
            </w:r>
            <w:r w:rsidR="00F729CE" w:rsidRPr="00BF2161">
              <w:t xml:space="preserve"> </w:t>
            </w:r>
          </w:p>
          <w:p w14:paraId="2FF46B1B" w14:textId="3DBA5FCB" w:rsidR="00F729CE" w:rsidRPr="00BF2161" w:rsidRDefault="00F729CE" w:rsidP="00BF2161">
            <w:r w:rsidRPr="00BF2161">
              <w:t xml:space="preserve">It is also during this period when we will have to realize any </w:t>
            </w:r>
            <w:r w:rsidR="00332A4A" w:rsidRPr="00BF2161">
              <w:t xml:space="preserve">further </w:t>
            </w:r>
            <w:r w:rsidRPr="00BF2161">
              <w:t>shortfall in funds</w:t>
            </w:r>
            <w:r w:rsidR="00332A4A" w:rsidRPr="00BF2161">
              <w:t xml:space="preserve"> and readjust our plans conveniently.</w:t>
            </w:r>
          </w:p>
        </w:tc>
      </w:tr>
      <w:tr w:rsidR="004D3B50" w:rsidRPr="00B421A2" w14:paraId="7430AFF9" w14:textId="77777777" w:rsidTr="00B421A2">
        <w:tc>
          <w:tcPr>
            <w:tcW w:w="2335" w:type="dxa"/>
          </w:tcPr>
          <w:p w14:paraId="6F177506" w14:textId="491BBBBA" w:rsidR="004D3B50" w:rsidRPr="00B421A2" w:rsidRDefault="00332A4A" w:rsidP="00BF2161">
            <w:r>
              <w:lastRenderedPageBreak/>
              <w:t>1</w:t>
            </w:r>
            <w:r w:rsidR="00FC0BF1">
              <w:t>8</w:t>
            </w:r>
            <w:r w:rsidRPr="00332A4A">
              <w:rPr>
                <w:vertAlign w:val="superscript"/>
              </w:rPr>
              <w:t>th</w:t>
            </w:r>
            <w:r>
              <w:t xml:space="preserve"> – </w:t>
            </w:r>
            <w:r w:rsidR="00AE270F">
              <w:t>19</w:t>
            </w:r>
            <w:r w:rsidR="00FC0BF1" w:rsidRPr="00FC0BF1">
              <w:rPr>
                <w:vertAlign w:val="superscript"/>
              </w:rPr>
              <w:t>th</w:t>
            </w:r>
            <w:r w:rsidR="00FC0BF1">
              <w:t xml:space="preserve"> June</w:t>
            </w:r>
            <w:r>
              <w:t xml:space="preserve"> </w:t>
            </w:r>
          </w:p>
        </w:tc>
        <w:tc>
          <w:tcPr>
            <w:tcW w:w="3898" w:type="dxa"/>
          </w:tcPr>
          <w:p w14:paraId="71F16AC0" w14:textId="2B1A4370" w:rsidR="004D3B50" w:rsidRPr="00BF2161" w:rsidRDefault="00FC0BF1" w:rsidP="00BF2161">
            <w:r w:rsidRPr="00BF2161">
              <w:t>Travelling to the first destination</w:t>
            </w:r>
          </w:p>
        </w:tc>
        <w:tc>
          <w:tcPr>
            <w:tcW w:w="3117" w:type="dxa"/>
          </w:tcPr>
          <w:p w14:paraId="6F0C7A08" w14:textId="77777777" w:rsidR="00E56EDB" w:rsidRPr="00BF2161" w:rsidRDefault="00FC0BF1" w:rsidP="00BF2161">
            <w:r w:rsidRPr="00BF2161">
              <w:t xml:space="preserve">Throughout our project we will </w:t>
            </w:r>
            <w:r w:rsidR="00804E01" w:rsidRPr="00BF2161">
              <w:t xml:space="preserve">mainly use buses due to their environmental efficiency (megajoules per passenger Kilometer) and cost friendly. </w:t>
            </w:r>
            <w:r w:rsidR="00E56EDB" w:rsidRPr="00BF2161">
              <w:t xml:space="preserve">This implies that we will have to spend most of the weekends travelling, as we have realized travelling from one region to another in </w:t>
            </w:r>
          </w:p>
          <w:p w14:paraId="55994674" w14:textId="49A3C9FE" w:rsidR="004D3B50" w:rsidRPr="00B421A2" w:rsidRDefault="00E56EDB" w:rsidP="00BF2161">
            <w:r w:rsidRPr="00BF2161">
              <w:t xml:space="preserve">with a bus in Tanzania takes a minimum of 8 hours </w:t>
            </w:r>
            <w:r w:rsidR="00AE270F" w:rsidRPr="00BF2161">
              <w:t>up to 14 hours.</w:t>
            </w:r>
          </w:p>
        </w:tc>
      </w:tr>
      <w:tr w:rsidR="004D3B50" w:rsidRPr="00B421A2" w14:paraId="442332EB" w14:textId="77777777" w:rsidTr="00B421A2">
        <w:tc>
          <w:tcPr>
            <w:tcW w:w="2335" w:type="dxa"/>
          </w:tcPr>
          <w:p w14:paraId="0ADBC983" w14:textId="5DDD144C" w:rsidR="004D3B50" w:rsidRPr="00B421A2" w:rsidRDefault="00AE270F" w:rsidP="00BF2161">
            <w:r>
              <w:t>20</w:t>
            </w:r>
            <w:r w:rsidRPr="00AE270F">
              <w:rPr>
                <w:vertAlign w:val="superscript"/>
              </w:rPr>
              <w:t>th</w:t>
            </w:r>
            <w:r>
              <w:t xml:space="preserve"> </w:t>
            </w:r>
            <w:r w:rsidR="00DE6667">
              <w:t>-</w:t>
            </w:r>
            <w:r>
              <w:t xml:space="preserve"> 24</w:t>
            </w:r>
            <w:r w:rsidRPr="00AE270F">
              <w:rPr>
                <w:vertAlign w:val="superscript"/>
              </w:rPr>
              <w:t>th</w:t>
            </w:r>
            <w:r>
              <w:t xml:space="preserve"> June</w:t>
            </w:r>
          </w:p>
        </w:tc>
        <w:tc>
          <w:tcPr>
            <w:tcW w:w="3898" w:type="dxa"/>
          </w:tcPr>
          <w:p w14:paraId="2CCE695A" w14:textId="60F5E4F0" w:rsidR="004D3B50" w:rsidRPr="00BF2161" w:rsidRDefault="00AE270F" w:rsidP="00BF2161">
            <w:r w:rsidRPr="00BF2161">
              <w:t>T</w:t>
            </w:r>
            <w:r w:rsidR="002F5759" w:rsidRPr="00BF2161">
              <w:t>eaching in the first institution</w:t>
            </w:r>
          </w:p>
        </w:tc>
        <w:tc>
          <w:tcPr>
            <w:tcW w:w="3117" w:type="dxa"/>
          </w:tcPr>
          <w:p w14:paraId="05AC7578" w14:textId="4D8F997D" w:rsidR="004D3B50" w:rsidRPr="00BF2161" w:rsidRDefault="002F5759" w:rsidP="00BF2161">
            <w:r w:rsidRPr="00BF2161">
              <w:t>During this 5-days period we will</w:t>
            </w:r>
            <w:r w:rsidR="004659ED" w:rsidRPr="00BF2161">
              <w:t xml:space="preserve"> </w:t>
            </w:r>
            <w:r w:rsidRPr="00BF2161">
              <w:t>work with the first school</w:t>
            </w:r>
            <w:r w:rsidR="004659ED" w:rsidRPr="00BF2161">
              <w:t xml:space="preserve">. This will be daily for a minimum of 3 hours per group for 5 days. </w:t>
            </w:r>
            <w:r w:rsidR="007E66A6" w:rsidRPr="00BF2161">
              <w:t xml:space="preserve">Students will learn concepts such as Arduino programming in a project-oriented way. In the early </w:t>
            </w:r>
            <w:proofErr w:type="gramStart"/>
            <w:r w:rsidR="00E35BED" w:rsidRPr="00BF2161">
              <w:t>days</w:t>
            </w:r>
            <w:proofErr w:type="gramEnd"/>
            <w:r w:rsidR="007E66A6" w:rsidRPr="00BF2161">
              <w:t xml:space="preserve"> </w:t>
            </w:r>
            <w:r w:rsidR="00E35BED" w:rsidRPr="00BF2161">
              <w:t>interaction,</w:t>
            </w:r>
            <w:r w:rsidR="007E66A6" w:rsidRPr="00BF2161">
              <w:t xml:space="preserve"> </w:t>
            </w:r>
            <w:r w:rsidR="00214C4F" w:rsidRPr="00BF2161">
              <w:t xml:space="preserve">the </w:t>
            </w:r>
            <w:r w:rsidR="00214C4F" w:rsidRPr="00BF2161">
              <w:lastRenderedPageBreak/>
              <w:t>participant will learn the art of problem realization in their community and based on that we will work on an Arduino project related to that problem for the rest of the days.</w:t>
            </w:r>
          </w:p>
        </w:tc>
      </w:tr>
      <w:tr w:rsidR="00AE270F" w:rsidRPr="00B421A2" w14:paraId="0AFCB08B" w14:textId="77777777" w:rsidTr="00B421A2">
        <w:tc>
          <w:tcPr>
            <w:tcW w:w="2335" w:type="dxa"/>
          </w:tcPr>
          <w:p w14:paraId="35DA1445" w14:textId="468B2C13" w:rsidR="00AE270F" w:rsidRPr="00B421A2" w:rsidRDefault="00214C4F" w:rsidP="00BF2161">
            <w:r>
              <w:lastRenderedPageBreak/>
              <w:t>25</w:t>
            </w:r>
            <w:proofErr w:type="gramStart"/>
            <w:r w:rsidRPr="00214C4F">
              <w:rPr>
                <w:vertAlign w:val="superscript"/>
              </w:rPr>
              <w:t>th</w:t>
            </w:r>
            <w:r>
              <w:t xml:space="preserve">  </w:t>
            </w:r>
            <w:r w:rsidR="00E35BED">
              <w:t>–</w:t>
            </w:r>
            <w:proofErr w:type="gramEnd"/>
            <w:r>
              <w:t xml:space="preserve"> </w:t>
            </w:r>
            <w:r w:rsidR="00E35BED">
              <w:t>26</w:t>
            </w:r>
            <w:r w:rsidR="00E35BED" w:rsidRPr="00E35BED">
              <w:rPr>
                <w:vertAlign w:val="superscript"/>
              </w:rPr>
              <w:t>th</w:t>
            </w:r>
            <w:r w:rsidR="00E35BED">
              <w:t xml:space="preserve"> June</w:t>
            </w:r>
          </w:p>
        </w:tc>
        <w:tc>
          <w:tcPr>
            <w:tcW w:w="3898" w:type="dxa"/>
          </w:tcPr>
          <w:p w14:paraId="0A4864CD" w14:textId="7336C042" w:rsidR="00AE270F" w:rsidRPr="00BF2161" w:rsidRDefault="00E35BED" w:rsidP="00BF2161">
            <w:r w:rsidRPr="00BF2161">
              <w:t>Reflecting on our progress and travelling to the next destination.</w:t>
            </w:r>
          </w:p>
        </w:tc>
        <w:tc>
          <w:tcPr>
            <w:tcW w:w="3117" w:type="dxa"/>
          </w:tcPr>
          <w:p w14:paraId="164FB5C3" w14:textId="627A2B00" w:rsidR="00AE270F" w:rsidRPr="00BF2161" w:rsidRDefault="00E35BED" w:rsidP="00BF2161">
            <w:r w:rsidRPr="00BF2161">
              <w:t>At the end of our week in an institution, we will take time to reflect on our progress</w:t>
            </w:r>
            <w:r w:rsidR="000A2D1D" w:rsidRPr="00BF2161">
              <w:t xml:space="preserve"> and we will also use </w:t>
            </w:r>
            <w:r w:rsidR="00A87911" w:rsidRPr="00BF2161">
              <w:t>this weekend</w:t>
            </w:r>
            <w:r w:rsidR="000A2D1D" w:rsidRPr="00BF2161">
              <w:t xml:space="preserve"> to travel to the next destination</w:t>
            </w:r>
            <w:r w:rsidR="00A87911" w:rsidRPr="00BF2161">
              <w:t>.</w:t>
            </w:r>
          </w:p>
        </w:tc>
      </w:tr>
      <w:tr w:rsidR="00AE270F" w:rsidRPr="00B421A2" w14:paraId="49FD91C5" w14:textId="77777777" w:rsidTr="00B421A2">
        <w:tc>
          <w:tcPr>
            <w:tcW w:w="2335" w:type="dxa"/>
          </w:tcPr>
          <w:p w14:paraId="1B0D688A" w14:textId="6EAB69A5" w:rsidR="00AE270F" w:rsidRPr="00B421A2" w:rsidRDefault="000A2D1D" w:rsidP="00BF2161">
            <w:r>
              <w:t>27</w:t>
            </w:r>
            <w:r w:rsidRPr="000A2D1D">
              <w:rPr>
                <w:vertAlign w:val="superscript"/>
              </w:rPr>
              <w:t>th</w:t>
            </w:r>
            <w:r>
              <w:t xml:space="preserve"> June – 1</w:t>
            </w:r>
            <w:r w:rsidRPr="000A2D1D">
              <w:rPr>
                <w:vertAlign w:val="superscript"/>
              </w:rPr>
              <w:t>st</w:t>
            </w:r>
            <w:r>
              <w:t xml:space="preserve"> July</w:t>
            </w:r>
          </w:p>
        </w:tc>
        <w:tc>
          <w:tcPr>
            <w:tcW w:w="3898" w:type="dxa"/>
          </w:tcPr>
          <w:p w14:paraId="6C7037C5" w14:textId="377F03DF" w:rsidR="00AE270F" w:rsidRPr="00BF2161" w:rsidRDefault="000A2D1D" w:rsidP="00BF2161">
            <w:r w:rsidRPr="00BF2161">
              <w:t xml:space="preserve">Working </w:t>
            </w:r>
            <w:r w:rsidR="00AB4603" w:rsidRPr="00BF2161">
              <w:t>with</w:t>
            </w:r>
            <w:r w:rsidRPr="00BF2161">
              <w:t xml:space="preserve"> the second institution</w:t>
            </w:r>
          </w:p>
        </w:tc>
        <w:tc>
          <w:tcPr>
            <w:tcW w:w="3117" w:type="dxa"/>
          </w:tcPr>
          <w:p w14:paraId="28185EE7" w14:textId="2CA9ED61" w:rsidR="00AE270F" w:rsidRPr="00BF2161" w:rsidRDefault="00A87911" w:rsidP="00BF2161">
            <w:r w:rsidRPr="00BF2161">
              <w:t>During th</w:t>
            </w:r>
            <w:r w:rsidR="00AB4603" w:rsidRPr="00BF2161">
              <w:t>is</w:t>
            </w:r>
            <w:r w:rsidRPr="00BF2161">
              <w:t xml:space="preserve"> week will continues the ‘tech safari’ in the second institution.</w:t>
            </w:r>
            <w:r w:rsidR="00AB4603" w:rsidRPr="00BF2161">
              <w:t xml:space="preserve"> </w:t>
            </w:r>
          </w:p>
        </w:tc>
      </w:tr>
      <w:tr w:rsidR="00AE270F" w:rsidRPr="00B421A2" w14:paraId="37948D0B" w14:textId="77777777" w:rsidTr="00B421A2">
        <w:tc>
          <w:tcPr>
            <w:tcW w:w="2335" w:type="dxa"/>
          </w:tcPr>
          <w:p w14:paraId="1FCE01D8" w14:textId="78D1D47E" w:rsidR="00AE270F" w:rsidRPr="00B421A2" w:rsidRDefault="009B0A81" w:rsidP="00BF2161">
            <w:r>
              <w:t>2</w:t>
            </w:r>
            <w:r w:rsidRPr="009B0A81">
              <w:rPr>
                <w:vertAlign w:val="superscript"/>
              </w:rPr>
              <w:t>nd</w:t>
            </w:r>
            <w:r>
              <w:t xml:space="preserve"> </w:t>
            </w:r>
            <w:r w:rsidR="00792729">
              <w:t>–</w:t>
            </w:r>
            <w:r>
              <w:t xml:space="preserve"> </w:t>
            </w:r>
            <w:r w:rsidR="00792729">
              <w:t>3</w:t>
            </w:r>
            <w:r w:rsidR="00792729" w:rsidRPr="00792729">
              <w:rPr>
                <w:vertAlign w:val="superscript"/>
              </w:rPr>
              <w:t>rd</w:t>
            </w:r>
            <w:r w:rsidR="00792729">
              <w:t xml:space="preserve"> July</w:t>
            </w:r>
          </w:p>
        </w:tc>
        <w:tc>
          <w:tcPr>
            <w:tcW w:w="3898" w:type="dxa"/>
          </w:tcPr>
          <w:p w14:paraId="3D2975B0" w14:textId="047FCCE8" w:rsidR="00AE270F" w:rsidRPr="00BF2161" w:rsidRDefault="00792729" w:rsidP="00BF2161">
            <w:r w:rsidRPr="00BF2161">
              <w:t>Reflecting and travelling to the next destination.</w:t>
            </w:r>
          </w:p>
        </w:tc>
        <w:tc>
          <w:tcPr>
            <w:tcW w:w="3117" w:type="dxa"/>
          </w:tcPr>
          <w:p w14:paraId="7A94BFF1" w14:textId="77777777" w:rsidR="00AE270F" w:rsidRPr="00BF2161" w:rsidRDefault="00AE270F" w:rsidP="00BF2161"/>
        </w:tc>
      </w:tr>
      <w:tr w:rsidR="00792729" w:rsidRPr="00B421A2" w14:paraId="13555BFC" w14:textId="77777777" w:rsidTr="00B421A2">
        <w:tc>
          <w:tcPr>
            <w:tcW w:w="2335" w:type="dxa"/>
          </w:tcPr>
          <w:p w14:paraId="58F3A8A6" w14:textId="3C0D91A8" w:rsidR="00792729" w:rsidRPr="00B421A2" w:rsidRDefault="00792729" w:rsidP="00BF2161">
            <w:r>
              <w:t>4</w:t>
            </w:r>
            <w:r w:rsidRPr="00792729">
              <w:rPr>
                <w:vertAlign w:val="superscript"/>
              </w:rPr>
              <w:t>th</w:t>
            </w:r>
            <w:r>
              <w:t xml:space="preserve"> – 8</w:t>
            </w:r>
            <w:r w:rsidRPr="00792729">
              <w:rPr>
                <w:vertAlign w:val="superscript"/>
              </w:rPr>
              <w:t>th</w:t>
            </w:r>
            <w:r>
              <w:t xml:space="preserve"> July</w:t>
            </w:r>
          </w:p>
        </w:tc>
        <w:tc>
          <w:tcPr>
            <w:tcW w:w="3898" w:type="dxa"/>
          </w:tcPr>
          <w:p w14:paraId="1699D75A" w14:textId="626038E8" w:rsidR="00792729" w:rsidRPr="00BF2161" w:rsidRDefault="00792729" w:rsidP="00BF2161">
            <w:r w:rsidRPr="00BF2161">
              <w:t xml:space="preserve">Running the tech safari workshop in the </w:t>
            </w:r>
            <w:r w:rsidR="00507E24" w:rsidRPr="00BF2161">
              <w:t>third</w:t>
            </w:r>
            <w:r w:rsidRPr="00BF2161">
              <w:t xml:space="preserve"> institution.</w:t>
            </w:r>
          </w:p>
        </w:tc>
        <w:tc>
          <w:tcPr>
            <w:tcW w:w="3117" w:type="dxa"/>
          </w:tcPr>
          <w:p w14:paraId="26E75284" w14:textId="0A015B67" w:rsidR="00792729" w:rsidRPr="00BF2161" w:rsidRDefault="00E80C2D" w:rsidP="00BF2161">
            <w:r w:rsidRPr="00BF2161">
              <w:t>(7</w:t>
            </w:r>
            <w:r w:rsidRPr="00BF2161">
              <w:rPr>
                <w:vertAlign w:val="superscript"/>
              </w:rPr>
              <w:t>th</w:t>
            </w:r>
            <w:r w:rsidRPr="00BF2161">
              <w:t xml:space="preserve"> of July will be a public holiday </w:t>
            </w:r>
            <w:r w:rsidR="00507E24" w:rsidRPr="00BF2161">
              <w:t xml:space="preserve">and we plan compensate for this day by increasing our teaching pace </w:t>
            </w:r>
            <w:r w:rsidR="00945F1A" w:rsidRPr="00BF2161">
              <w:t>slightly</w:t>
            </w:r>
            <w:r w:rsidR="00507E24" w:rsidRPr="00BF2161">
              <w:t>)</w:t>
            </w:r>
          </w:p>
        </w:tc>
      </w:tr>
      <w:tr w:rsidR="00792729" w:rsidRPr="00B421A2" w14:paraId="677A25B5" w14:textId="77777777" w:rsidTr="00B421A2">
        <w:tc>
          <w:tcPr>
            <w:tcW w:w="2335" w:type="dxa"/>
          </w:tcPr>
          <w:p w14:paraId="316FEA1E" w14:textId="0F16AC97" w:rsidR="00792729" w:rsidRPr="00B421A2" w:rsidRDefault="00DE6667" w:rsidP="00BF2161">
            <w:r>
              <w:t>9</w:t>
            </w:r>
            <w:r w:rsidRPr="00DE6667">
              <w:rPr>
                <w:vertAlign w:val="superscript"/>
              </w:rPr>
              <w:t>th</w:t>
            </w:r>
            <w:r>
              <w:t xml:space="preserve"> </w:t>
            </w:r>
            <w:r w:rsidR="00E80C2D">
              <w:t>– 10</w:t>
            </w:r>
            <w:r w:rsidR="00E80C2D" w:rsidRPr="00E80C2D">
              <w:rPr>
                <w:vertAlign w:val="superscript"/>
              </w:rPr>
              <w:t>th</w:t>
            </w:r>
            <w:r w:rsidR="00E80C2D">
              <w:t xml:space="preserve"> July</w:t>
            </w:r>
          </w:p>
        </w:tc>
        <w:tc>
          <w:tcPr>
            <w:tcW w:w="3898" w:type="dxa"/>
          </w:tcPr>
          <w:p w14:paraId="2D755F3C" w14:textId="2BB2C3BC" w:rsidR="00792729" w:rsidRPr="00BF2161" w:rsidRDefault="00E80C2D" w:rsidP="00BF2161">
            <w:r w:rsidRPr="00BF2161">
              <w:t>Reflecting and travelling to the next destination</w:t>
            </w:r>
          </w:p>
        </w:tc>
        <w:tc>
          <w:tcPr>
            <w:tcW w:w="3117" w:type="dxa"/>
          </w:tcPr>
          <w:p w14:paraId="0AD34E93" w14:textId="77777777" w:rsidR="00792729" w:rsidRPr="00BF2161" w:rsidRDefault="00792729" w:rsidP="00BF2161"/>
        </w:tc>
      </w:tr>
      <w:tr w:rsidR="00792729" w:rsidRPr="00B421A2" w14:paraId="054767E5" w14:textId="77777777" w:rsidTr="00B421A2">
        <w:tc>
          <w:tcPr>
            <w:tcW w:w="2335" w:type="dxa"/>
          </w:tcPr>
          <w:p w14:paraId="0F107E20" w14:textId="6904EF5B" w:rsidR="00792729" w:rsidRPr="00B421A2" w:rsidRDefault="00E80C2D" w:rsidP="00BF2161">
            <w:r>
              <w:t>11</w:t>
            </w:r>
            <w:r w:rsidRPr="00E80C2D">
              <w:rPr>
                <w:vertAlign w:val="superscript"/>
              </w:rPr>
              <w:t>th</w:t>
            </w:r>
            <w:r>
              <w:t xml:space="preserve"> </w:t>
            </w:r>
            <w:r w:rsidR="00507E24">
              <w:t>– 15</w:t>
            </w:r>
            <w:r w:rsidR="00507E24" w:rsidRPr="00507E24">
              <w:rPr>
                <w:vertAlign w:val="superscript"/>
              </w:rPr>
              <w:t>th</w:t>
            </w:r>
            <w:r w:rsidR="00507E24">
              <w:t xml:space="preserve"> July</w:t>
            </w:r>
          </w:p>
        </w:tc>
        <w:tc>
          <w:tcPr>
            <w:tcW w:w="3898" w:type="dxa"/>
          </w:tcPr>
          <w:p w14:paraId="06C3390B" w14:textId="54425772" w:rsidR="00792729" w:rsidRPr="00BF2161" w:rsidRDefault="00507E24" w:rsidP="00BF2161">
            <w:r w:rsidRPr="00BF2161">
              <w:t xml:space="preserve">Working with the fourth </w:t>
            </w:r>
            <w:r w:rsidR="00747A4A" w:rsidRPr="00BF2161">
              <w:t>institution.</w:t>
            </w:r>
          </w:p>
        </w:tc>
        <w:tc>
          <w:tcPr>
            <w:tcW w:w="3117" w:type="dxa"/>
          </w:tcPr>
          <w:p w14:paraId="0A6FFCF1" w14:textId="77777777" w:rsidR="00792729" w:rsidRPr="00BF2161" w:rsidRDefault="00792729" w:rsidP="00BF2161"/>
        </w:tc>
      </w:tr>
      <w:tr w:rsidR="00792729" w:rsidRPr="00B421A2" w14:paraId="74E0E9D4" w14:textId="77777777" w:rsidTr="00B421A2">
        <w:tc>
          <w:tcPr>
            <w:tcW w:w="2335" w:type="dxa"/>
          </w:tcPr>
          <w:p w14:paraId="337F0EEB" w14:textId="7C04591B" w:rsidR="00792729" w:rsidRPr="00B421A2" w:rsidRDefault="00716DEA" w:rsidP="00BF2161">
            <w:r>
              <w:t>16</w:t>
            </w:r>
            <w:r w:rsidRPr="00716DEA">
              <w:rPr>
                <w:vertAlign w:val="superscript"/>
              </w:rPr>
              <w:t>th</w:t>
            </w:r>
            <w:r>
              <w:t xml:space="preserve"> – 17</w:t>
            </w:r>
            <w:r w:rsidRPr="00716DEA">
              <w:rPr>
                <w:vertAlign w:val="superscript"/>
              </w:rPr>
              <w:t>th</w:t>
            </w:r>
            <w:r>
              <w:t xml:space="preserve"> July</w:t>
            </w:r>
          </w:p>
        </w:tc>
        <w:tc>
          <w:tcPr>
            <w:tcW w:w="3898" w:type="dxa"/>
          </w:tcPr>
          <w:p w14:paraId="2C6C1DEC" w14:textId="667B2EAB" w:rsidR="00792729" w:rsidRPr="00BF2161" w:rsidRDefault="00716DEA" w:rsidP="00BF2161">
            <w:r w:rsidRPr="00BF2161">
              <w:t xml:space="preserve">Travelling </w:t>
            </w:r>
          </w:p>
        </w:tc>
        <w:tc>
          <w:tcPr>
            <w:tcW w:w="3117" w:type="dxa"/>
          </w:tcPr>
          <w:p w14:paraId="4AC4A453" w14:textId="77777777" w:rsidR="00792729" w:rsidRPr="00BF2161" w:rsidRDefault="00792729" w:rsidP="00BF2161"/>
        </w:tc>
      </w:tr>
      <w:tr w:rsidR="00747A4A" w:rsidRPr="00B421A2" w14:paraId="3427553D" w14:textId="77777777" w:rsidTr="00B421A2">
        <w:tc>
          <w:tcPr>
            <w:tcW w:w="2335" w:type="dxa"/>
          </w:tcPr>
          <w:p w14:paraId="7CD480A0" w14:textId="54B5B52C" w:rsidR="00747A4A" w:rsidRPr="00B421A2" w:rsidRDefault="00716DEA" w:rsidP="00BF2161">
            <w:r>
              <w:t>18</w:t>
            </w:r>
            <w:r w:rsidRPr="00716DEA">
              <w:rPr>
                <w:vertAlign w:val="superscript"/>
              </w:rPr>
              <w:t>th</w:t>
            </w:r>
            <w:r>
              <w:t xml:space="preserve"> – 22</w:t>
            </w:r>
            <w:r>
              <w:rPr>
                <w:vertAlign w:val="superscript"/>
              </w:rPr>
              <w:t>th</w:t>
            </w:r>
            <w:r>
              <w:t xml:space="preserve"> </w:t>
            </w:r>
          </w:p>
        </w:tc>
        <w:tc>
          <w:tcPr>
            <w:tcW w:w="3898" w:type="dxa"/>
          </w:tcPr>
          <w:p w14:paraId="7F5771C8" w14:textId="0EFBD68F" w:rsidR="00747A4A" w:rsidRPr="00B421A2" w:rsidRDefault="00716DEA" w:rsidP="00BF2161">
            <w:r>
              <w:t>Working with the fifth institution</w:t>
            </w:r>
          </w:p>
        </w:tc>
        <w:tc>
          <w:tcPr>
            <w:tcW w:w="3117" w:type="dxa"/>
          </w:tcPr>
          <w:p w14:paraId="58B50901" w14:textId="77777777" w:rsidR="00747A4A" w:rsidRPr="00B421A2" w:rsidRDefault="00747A4A" w:rsidP="00BF2161"/>
        </w:tc>
      </w:tr>
      <w:tr w:rsidR="00747A4A" w:rsidRPr="00B421A2" w14:paraId="2C2FC31E" w14:textId="77777777" w:rsidTr="00B421A2">
        <w:tc>
          <w:tcPr>
            <w:tcW w:w="2335" w:type="dxa"/>
          </w:tcPr>
          <w:p w14:paraId="63FDD1E3" w14:textId="12F9EDD6" w:rsidR="00747A4A" w:rsidRPr="00B421A2" w:rsidRDefault="00716DEA" w:rsidP="00BF2161">
            <w:r>
              <w:t>23</w:t>
            </w:r>
            <w:r w:rsidRPr="00716DEA">
              <w:rPr>
                <w:vertAlign w:val="superscript"/>
              </w:rPr>
              <w:t>rd</w:t>
            </w:r>
            <w:r>
              <w:t xml:space="preserve"> – 24</w:t>
            </w:r>
            <w:r w:rsidRPr="00716DEA">
              <w:rPr>
                <w:vertAlign w:val="superscript"/>
              </w:rPr>
              <w:t>th</w:t>
            </w:r>
            <w:r>
              <w:t xml:space="preserve"> </w:t>
            </w:r>
          </w:p>
        </w:tc>
        <w:tc>
          <w:tcPr>
            <w:tcW w:w="3898" w:type="dxa"/>
          </w:tcPr>
          <w:p w14:paraId="1B69CB4E" w14:textId="149DD03E" w:rsidR="00747A4A" w:rsidRPr="00B421A2" w:rsidRDefault="00716DEA" w:rsidP="00BF2161">
            <w:r>
              <w:t>Travelling</w:t>
            </w:r>
          </w:p>
        </w:tc>
        <w:tc>
          <w:tcPr>
            <w:tcW w:w="3117" w:type="dxa"/>
          </w:tcPr>
          <w:p w14:paraId="44A94102" w14:textId="77777777" w:rsidR="00747A4A" w:rsidRPr="00B421A2" w:rsidRDefault="00747A4A" w:rsidP="00BF2161"/>
        </w:tc>
      </w:tr>
      <w:tr w:rsidR="00747A4A" w:rsidRPr="00B421A2" w14:paraId="6AACBA45" w14:textId="77777777" w:rsidTr="00B421A2">
        <w:tc>
          <w:tcPr>
            <w:tcW w:w="2335" w:type="dxa"/>
          </w:tcPr>
          <w:p w14:paraId="41FFE7EE" w14:textId="58B97781" w:rsidR="00747A4A" w:rsidRPr="00B421A2" w:rsidRDefault="006C744E" w:rsidP="00BF2161">
            <w:r>
              <w:t>25</w:t>
            </w:r>
            <w:r w:rsidRPr="006C744E">
              <w:rPr>
                <w:vertAlign w:val="superscript"/>
              </w:rPr>
              <w:t>th</w:t>
            </w:r>
            <w:r>
              <w:t xml:space="preserve"> – 29</w:t>
            </w:r>
            <w:r w:rsidRPr="006C744E">
              <w:rPr>
                <w:vertAlign w:val="superscript"/>
              </w:rPr>
              <w:t>th</w:t>
            </w:r>
            <w:r>
              <w:t xml:space="preserve"> July</w:t>
            </w:r>
          </w:p>
        </w:tc>
        <w:tc>
          <w:tcPr>
            <w:tcW w:w="3898" w:type="dxa"/>
          </w:tcPr>
          <w:p w14:paraId="11715A19" w14:textId="0EAE77F4" w:rsidR="00747A4A" w:rsidRPr="00B421A2" w:rsidRDefault="006C744E" w:rsidP="00BF2161">
            <w:r>
              <w:t>Working with sixth and the last institution.</w:t>
            </w:r>
          </w:p>
        </w:tc>
        <w:tc>
          <w:tcPr>
            <w:tcW w:w="3117" w:type="dxa"/>
          </w:tcPr>
          <w:p w14:paraId="449A333E" w14:textId="77777777" w:rsidR="00747A4A" w:rsidRPr="00B421A2" w:rsidRDefault="00747A4A" w:rsidP="00BF2161"/>
        </w:tc>
      </w:tr>
      <w:tr w:rsidR="00747A4A" w:rsidRPr="00B421A2" w14:paraId="29660B21" w14:textId="77777777" w:rsidTr="00B421A2">
        <w:tc>
          <w:tcPr>
            <w:tcW w:w="2335" w:type="dxa"/>
          </w:tcPr>
          <w:p w14:paraId="7F72E6B8" w14:textId="562E1321" w:rsidR="00747A4A" w:rsidRPr="00B421A2" w:rsidRDefault="006C744E" w:rsidP="00BF2161">
            <w:r>
              <w:t>30</w:t>
            </w:r>
            <w:r w:rsidRPr="006C744E">
              <w:rPr>
                <w:vertAlign w:val="superscript"/>
              </w:rPr>
              <w:t>th</w:t>
            </w:r>
            <w:r>
              <w:t xml:space="preserve"> July </w:t>
            </w:r>
            <w:r w:rsidR="0064133E">
              <w:t>–</w:t>
            </w:r>
            <w:r>
              <w:t xml:space="preserve"> </w:t>
            </w:r>
            <w:r w:rsidR="00BE2FB8">
              <w:t>4</w:t>
            </w:r>
            <w:r w:rsidR="0064133E" w:rsidRPr="0064133E">
              <w:rPr>
                <w:vertAlign w:val="superscript"/>
              </w:rPr>
              <w:t>th</w:t>
            </w:r>
            <w:r w:rsidR="0064133E">
              <w:t xml:space="preserve"> August</w:t>
            </w:r>
          </w:p>
        </w:tc>
        <w:tc>
          <w:tcPr>
            <w:tcW w:w="3898" w:type="dxa"/>
          </w:tcPr>
          <w:p w14:paraId="760A1222" w14:textId="4E859651" w:rsidR="00747A4A" w:rsidRPr="00B421A2" w:rsidRDefault="0064133E" w:rsidP="00BF2161">
            <w:r>
              <w:t>Finishing the “tech safari” and documenting our project</w:t>
            </w:r>
          </w:p>
        </w:tc>
        <w:tc>
          <w:tcPr>
            <w:tcW w:w="3117" w:type="dxa"/>
          </w:tcPr>
          <w:p w14:paraId="2ECA7A6F" w14:textId="77777777" w:rsidR="00747A4A" w:rsidRDefault="0026027E" w:rsidP="00BF2161">
            <w:r>
              <w:t>This will be the last week of the project, during this period we will document our journey and launch a w</w:t>
            </w:r>
            <w:r w:rsidR="002C49E7">
              <w:t>ebsite which we will be already working on throughout.</w:t>
            </w:r>
          </w:p>
          <w:p w14:paraId="7B6694C4" w14:textId="437F57D4" w:rsidR="00BE2FB8" w:rsidRPr="00B421A2" w:rsidRDefault="002C49E7" w:rsidP="00BF2161">
            <w:r>
              <w:t>Documentation will include our successes and challenges the impact</w:t>
            </w:r>
            <w:r w:rsidR="00BE2FB8">
              <w:t xml:space="preserve">, </w:t>
            </w:r>
            <w:r>
              <w:t>connection created</w:t>
            </w:r>
            <w:r w:rsidR="00BE2FB8">
              <w:t>, what we could be better or what should be unchanged for the next wave of the ‘Tech safari’</w:t>
            </w:r>
          </w:p>
        </w:tc>
      </w:tr>
      <w:tr w:rsidR="00747A4A" w:rsidRPr="00B421A2" w14:paraId="05B1CB42" w14:textId="77777777" w:rsidTr="00B421A2">
        <w:tc>
          <w:tcPr>
            <w:tcW w:w="2335" w:type="dxa"/>
          </w:tcPr>
          <w:p w14:paraId="4AC5C86E" w14:textId="64BC26C5" w:rsidR="00747A4A" w:rsidRPr="00B421A2" w:rsidRDefault="0019707C" w:rsidP="00BF2161">
            <w:r>
              <w:lastRenderedPageBreak/>
              <w:t>5</w:t>
            </w:r>
            <w:r w:rsidRPr="0019707C">
              <w:rPr>
                <w:vertAlign w:val="superscript"/>
              </w:rPr>
              <w:t>th</w:t>
            </w:r>
            <w:r>
              <w:t xml:space="preserve"> August -</w:t>
            </w:r>
          </w:p>
        </w:tc>
        <w:tc>
          <w:tcPr>
            <w:tcW w:w="3898" w:type="dxa"/>
          </w:tcPr>
          <w:p w14:paraId="20A6FCD4" w14:textId="554CAE81" w:rsidR="00747A4A" w:rsidRPr="00B421A2" w:rsidRDefault="0019707C" w:rsidP="00BF2161">
            <w:r>
              <w:t>Going back to our homes as we celebrate the difference, we have made.</w:t>
            </w:r>
          </w:p>
        </w:tc>
        <w:tc>
          <w:tcPr>
            <w:tcW w:w="3117" w:type="dxa"/>
          </w:tcPr>
          <w:p w14:paraId="413E14D3" w14:textId="77777777" w:rsidR="00747A4A" w:rsidRPr="00B421A2" w:rsidRDefault="00747A4A" w:rsidP="00BF2161"/>
        </w:tc>
      </w:tr>
    </w:tbl>
    <w:p w14:paraId="7F1B3267" w14:textId="23414F58" w:rsidR="00BD19C3" w:rsidRDefault="00BD19C3" w:rsidP="00BF2161"/>
    <w:p w14:paraId="1B8DA07D" w14:textId="54F9EE13" w:rsidR="00D45C8E" w:rsidRPr="00B421A2" w:rsidRDefault="00D45C8E" w:rsidP="00BF2161"/>
    <w:p w14:paraId="198B71A1" w14:textId="1E234AEC" w:rsidR="00912187" w:rsidRDefault="00912187" w:rsidP="00912187">
      <w:pPr>
        <w:pStyle w:val="Heading2"/>
        <w:rPr>
          <w:rFonts w:asciiTheme="minorHAnsi" w:hAnsiTheme="minorHAnsi"/>
          <w:i/>
          <w:iCs/>
          <w:sz w:val="22"/>
          <w:szCs w:val="22"/>
        </w:rPr>
      </w:pPr>
      <w:bookmarkStart w:id="14" w:name="_Toc103764307"/>
      <w:r>
        <w:t>What practically do you think students will gain in such a short timescale?</w:t>
      </w:r>
      <w:bookmarkEnd w:id="14"/>
    </w:p>
    <w:p w14:paraId="1592DCC5" w14:textId="77777777" w:rsidR="00912187" w:rsidRDefault="00912187" w:rsidP="00912187">
      <w:pPr>
        <w:spacing w:line="480" w:lineRule="auto"/>
      </w:pPr>
      <w:r>
        <w:t xml:space="preserve">Our project targets students with little to zero knowledge about technology and innovations especially between the age of 14 and 19. To put it into perspective most students in Tanzania do not have access to a computer/laptop until the university level (their 20s). </w:t>
      </w:r>
    </w:p>
    <w:p w14:paraId="3E2C3CA5" w14:textId="77777777" w:rsidR="00912187" w:rsidRDefault="00912187" w:rsidP="00912187">
      <w:pPr>
        <w:spacing w:line="480" w:lineRule="auto"/>
      </w:pPr>
      <w:r>
        <w:t>So, the problem in not only lack of skills and facilities to pursue technological innovations but awareness about such possibility is simply non-existent.</w:t>
      </w:r>
    </w:p>
    <w:p w14:paraId="74B0D0F2" w14:textId="4AFDFA41" w:rsidR="00BF2161" w:rsidRPr="00912187" w:rsidRDefault="00912187" w:rsidP="00912187">
      <w:pPr>
        <w:spacing w:line="480" w:lineRule="auto"/>
        <w:rPr>
          <w:rFonts w:cstheme="minorHAnsi"/>
        </w:rPr>
      </w:pPr>
      <w:r>
        <w:t>During the one-week period we aim at helping the participants realize the unlimited possibilities of technological innovation and ignite interests in the field, that is why our delivery method will be more focused on understanding where a certain concept can be applied instead of strictly understanding a concept itself, for example instead of deep diving into teaching a programming language we will teach on how you can implement a solution by using pseudocode -</w:t>
      </w:r>
      <w:r>
        <w:rPr>
          <w:rFonts w:cstheme="minorHAnsi"/>
          <w:i/>
          <w:iCs/>
          <w:color w:val="202124"/>
          <w:shd w:val="clear" w:color="auto" w:fill="FFFFFF"/>
        </w:rPr>
        <w:t>an informal way of programming description that does not require any strict programming language syntax or underlying technology considerations.</w:t>
      </w:r>
      <w:r>
        <w:rPr>
          <w:rFonts w:cstheme="minorHAnsi"/>
          <w:i/>
          <w:iCs/>
        </w:rPr>
        <w:t xml:space="preserve"> </w:t>
      </w:r>
      <w:r>
        <w:rPr>
          <w:rFonts w:cstheme="minorHAnsi"/>
        </w:rPr>
        <w:t>This way participants will learn how to devise innovative solutions and present them in a systematic way, a skill which can be gained during the period. While this is not enough to create a practical solution it is enough to stem curiosity and interest in further exploring the field.</w:t>
      </w:r>
    </w:p>
    <w:p w14:paraId="38A7C3C0" w14:textId="77777777" w:rsidR="00912187" w:rsidRDefault="00912187" w:rsidP="00BF2161"/>
    <w:p w14:paraId="22250F3C" w14:textId="693A4FB0" w:rsidR="00BF2161" w:rsidRDefault="00F136D6" w:rsidP="00B36A8D">
      <w:pPr>
        <w:pStyle w:val="Heading2"/>
      </w:pPr>
      <w:bookmarkStart w:id="15" w:name="_Toc103764308"/>
      <w:r>
        <w:t>Requesting additional funds than the $1000 cap</w:t>
      </w:r>
      <w:bookmarkEnd w:id="15"/>
    </w:p>
    <w:p w14:paraId="5A08ED21" w14:textId="6A20502D" w:rsidR="00F718C6" w:rsidRDefault="00D6226D" w:rsidP="00BF2161">
      <w:pPr>
        <w:spacing w:line="480" w:lineRule="auto"/>
      </w:pPr>
      <w:r>
        <w:t xml:space="preserve">Our project is meant to operate in the country </w:t>
      </w:r>
      <w:r w:rsidR="00122DF7">
        <w:t xml:space="preserve">at least twice every year. The additional funding will enable our project “the tech safari” to expand and reach more regions in the country, as one of us takes a gap year the project will continue later on even after its </w:t>
      </w:r>
      <w:proofErr w:type="spellStart"/>
      <w:r w:rsidR="00122DF7">
        <w:t>GoMAD</w:t>
      </w:r>
      <w:proofErr w:type="spellEnd"/>
      <w:r w:rsidR="00122DF7">
        <w:t xml:space="preserve"> </w:t>
      </w:r>
      <w:r w:rsidR="00122DF7">
        <w:lastRenderedPageBreak/>
        <w:t xml:space="preserve">timeline </w:t>
      </w:r>
      <w:r w:rsidR="001E6B5E">
        <w:t xml:space="preserve">is over. The additional funding will hence serve as a long-term investment for the “tech safari” to continue with its operation in more institutions. </w:t>
      </w:r>
    </w:p>
    <w:p w14:paraId="3F6E805D" w14:textId="7BB5C454" w:rsidR="00B138C2" w:rsidRDefault="00B138C2" w:rsidP="00BF2161">
      <w:pPr>
        <w:spacing w:line="480" w:lineRule="auto"/>
      </w:pPr>
      <w:r>
        <w:t xml:space="preserve">The additional funding is mainly directed to the purchase of the laptops which will be used during our technology workshops, this is because most Tanzanians do not have laptops and also many educational institutions also does not have computer labs which could be used as an alternative, without the laptops </w:t>
      </w:r>
      <w:r w:rsidR="00E109C2">
        <w:t>it will be very challenging to conduct the project in the long term, otherwise we will be forced to only visit a few schools which have computer labs. One of our goal</w:t>
      </w:r>
      <w:r w:rsidR="009205F1">
        <w:t>s</w:t>
      </w:r>
      <w:r w:rsidR="00E109C2">
        <w:t xml:space="preserve"> is to bridge the </w:t>
      </w:r>
      <w:r w:rsidR="009D0E7A">
        <w:t xml:space="preserve">gap </w:t>
      </w:r>
      <w:r w:rsidR="00E109C2">
        <w:t xml:space="preserve">in accessing technical education </w:t>
      </w:r>
      <w:r w:rsidR="009D0E7A">
        <w:t xml:space="preserve">which is mostly big in remote areas so </w:t>
      </w:r>
      <w:r w:rsidR="009205F1">
        <w:t>these areas</w:t>
      </w:r>
      <w:r w:rsidR="009D0E7A">
        <w:t xml:space="preserve"> are the one with the great need, having portable computers/laptops will allow us to reach these areas where </w:t>
      </w:r>
      <w:r w:rsidR="0031635A">
        <w:t>a difference made will be huge.</w:t>
      </w:r>
    </w:p>
    <w:p w14:paraId="62FFE0D8" w14:textId="6DED3894" w:rsidR="0031635A" w:rsidRDefault="0031635A" w:rsidP="00BF2161">
      <w:pPr>
        <w:spacing w:line="480" w:lineRule="auto"/>
      </w:pPr>
      <w:r>
        <w:t xml:space="preserve">In a case that the funds won’t be enough for this, </w:t>
      </w:r>
      <w:r w:rsidR="009205F1">
        <w:t>our plan is to start with the few schools/institutions where they already have computers</w:t>
      </w:r>
      <w:r w:rsidR="00905446">
        <w:t>, and over time to raise money through campaigns and donations to fund this.</w:t>
      </w:r>
    </w:p>
    <w:p w14:paraId="20714A70" w14:textId="77777777" w:rsidR="00B401CC" w:rsidRPr="00B421A2" w:rsidRDefault="00B401CC" w:rsidP="00BF2161"/>
    <w:p w14:paraId="31DB2F8D" w14:textId="69AE05FB" w:rsidR="00B401CC" w:rsidRDefault="00BF2161" w:rsidP="00BF2161">
      <w:pPr>
        <w:pStyle w:val="Heading1"/>
      </w:pPr>
      <w:bookmarkStart w:id="16" w:name="_Toc94559255"/>
      <w:bookmarkStart w:id="17" w:name="_Toc103764309"/>
      <w:r>
        <w:t xml:space="preserve">Section C: </w:t>
      </w:r>
      <w:r w:rsidR="00B401CC" w:rsidRPr="00FB5A2B">
        <w:t>About the Team</w:t>
      </w:r>
      <w:bookmarkEnd w:id="16"/>
      <w:bookmarkEnd w:id="17"/>
    </w:p>
    <w:p w14:paraId="54286B63" w14:textId="77777777" w:rsidR="00BF2161" w:rsidRPr="00BF2161" w:rsidRDefault="00BF2161" w:rsidP="00BF2161"/>
    <w:p w14:paraId="4E1127EF" w14:textId="24D5EF19" w:rsidR="00D810D0" w:rsidRDefault="00FD0A36" w:rsidP="00BF2161">
      <w:pPr>
        <w:pStyle w:val="Heading2"/>
      </w:pPr>
      <w:bookmarkStart w:id="18" w:name="_Toc94559256"/>
      <w:bookmarkStart w:id="19" w:name="_Toc103764310"/>
      <w:r>
        <w:t xml:space="preserve">Team leader 1: </w:t>
      </w:r>
      <w:r w:rsidR="00D810D0" w:rsidRPr="00FB5A2B">
        <w:t>Ignas Kamugisha</w:t>
      </w:r>
      <w:r w:rsidR="00BF2161">
        <w:t xml:space="preserve"> </w:t>
      </w:r>
      <w:r w:rsidR="00CB48EF">
        <w:t>(2</w:t>
      </w:r>
      <w:r w:rsidR="00CB48EF" w:rsidRPr="00CB48EF">
        <w:rPr>
          <w:vertAlign w:val="superscript"/>
        </w:rPr>
        <w:t>nd</w:t>
      </w:r>
      <w:r w:rsidR="00CB48EF">
        <w:t xml:space="preserve"> Year)</w:t>
      </w:r>
      <w:bookmarkEnd w:id="18"/>
      <w:bookmarkEnd w:id="19"/>
    </w:p>
    <w:p w14:paraId="11DA6BD2" w14:textId="033C8552" w:rsidR="00FD0A36" w:rsidRDefault="00FD0A36" w:rsidP="00FD0A36"/>
    <w:p w14:paraId="43D35DC6" w14:textId="360EFD3E" w:rsidR="00FD0A36" w:rsidRDefault="00FD0A36" w:rsidP="00FD0A36">
      <w:pPr>
        <w:pStyle w:val="Heading2"/>
      </w:pPr>
      <w:bookmarkStart w:id="20" w:name="_Toc94559257"/>
      <w:bookmarkStart w:id="21" w:name="_Toc103764311"/>
      <w:r>
        <w:t>Biography</w:t>
      </w:r>
      <w:bookmarkEnd w:id="20"/>
      <w:bookmarkEnd w:id="21"/>
    </w:p>
    <w:p w14:paraId="7815FFA6" w14:textId="77777777" w:rsidR="00FD0A36" w:rsidRPr="00FD0A36" w:rsidRDefault="00FD0A36" w:rsidP="00FD0A36"/>
    <w:p w14:paraId="0335D478" w14:textId="77777777" w:rsidR="00D810D0" w:rsidRDefault="00D810D0" w:rsidP="00FD0A36">
      <w:pPr>
        <w:spacing w:line="480" w:lineRule="auto"/>
      </w:pPr>
      <w:r>
        <w:t xml:space="preserve">My passion for creativity has been evident from a very early age, would play with small circuits scavenged from old electronics, I would visit a local repair shop with my few coins in a hope of getting any damaged electronic components in return. </w:t>
      </w:r>
    </w:p>
    <w:p w14:paraId="4324AE80" w14:textId="2AEA49A9" w:rsidR="00D810D0" w:rsidRDefault="00D810D0" w:rsidP="00FD0A36">
      <w:pPr>
        <w:spacing w:line="480" w:lineRule="auto"/>
      </w:pPr>
      <w:r>
        <w:t xml:space="preserve">Later I was selected to join a special technical school in Tanzania. There, my spirit for innovation was </w:t>
      </w:r>
      <w:r w:rsidR="00B4357F">
        <w:t xml:space="preserve">further </w:t>
      </w:r>
      <w:r>
        <w:t>ignited after a</w:t>
      </w:r>
      <w:r w:rsidR="00B4357F">
        <w:t xml:space="preserve"> contact with ambassadors from TME education</w:t>
      </w:r>
      <w:r>
        <w:t xml:space="preserve">. Since </w:t>
      </w:r>
      <w:r>
        <w:lastRenderedPageBreak/>
        <w:t xml:space="preserve">then, I have designed various systems which solved real world problems not only in my school. My dream is to see more young Tanzanians realizing their potentials in innovations. </w:t>
      </w:r>
    </w:p>
    <w:p w14:paraId="7691D2CC" w14:textId="5350E620" w:rsidR="00FD0A36" w:rsidRDefault="00FD0A36" w:rsidP="00FD0A36">
      <w:pPr>
        <w:pStyle w:val="Heading2"/>
      </w:pPr>
    </w:p>
    <w:p w14:paraId="619949F1" w14:textId="109C8428" w:rsidR="00FD0A36" w:rsidRDefault="00FD0A36" w:rsidP="00514BF7">
      <w:pPr>
        <w:pStyle w:val="Heading2"/>
        <w:spacing w:line="480" w:lineRule="auto"/>
      </w:pPr>
      <w:bookmarkStart w:id="22" w:name="_Toc94559258"/>
      <w:bookmarkStart w:id="23" w:name="_Toc103764312"/>
      <w:r>
        <w:t>Relevant experience</w:t>
      </w:r>
      <w:bookmarkEnd w:id="22"/>
      <w:bookmarkEnd w:id="23"/>
    </w:p>
    <w:p w14:paraId="25F700BA" w14:textId="7918A4AB" w:rsidR="00202D47" w:rsidRDefault="000A3C62" w:rsidP="00B4357F">
      <w:pPr>
        <w:spacing w:line="480" w:lineRule="auto"/>
      </w:pPr>
      <w:r>
        <w:t xml:space="preserve">It is for my burning passion for innovation that I got an opportunity to join A UWC school that lives a mission of sustainability, here I have </w:t>
      </w:r>
      <w:r w:rsidR="001A0939">
        <w:t>kept</w:t>
      </w:r>
      <w:r>
        <w:t xml:space="preserve"> my dream going by founding a mechatronics club where I </w:t>
      </w:r>
      <w:r w:rsidR="00AB617A">
        <w:t xml:space="preserve">help my peers interested in technology to learn more and develop innovative solutions. </w:t>
      </w:r>
    </w:p>
    <w:p w14:paraId="38C0FD7E" w14:textId="7A1F205C" w:rsidR="00AB617A" w:rsidRDefault="00AB617A" w:rsidP="00FD0A36">
      <w:pPr>
        <w:spacing w:line="480" w:lineRule="auto"/>
      </w:pPr>
      <w:r>
        <w:t>I have led various tech-based one</w:t>
      </w:r>
      <w:r w:rsidR="0034167D">
        <w:t>-week projects in my school</w:t>
      </w:r>
      <w:r w:rsidR="001A0939">
        <w:t xml:space="preserve"> where I shared my passion for innovations with my peers in a one-week camp</w:t>
      </w:r>
      <w:r w:rsidR="0034167D">
        <w:t>, for instance last semester we build a prototype for a digital system which will manage and keep track of bikes in our college</w:t>
      </w:r>
      <w:r w:rsidR="00A54427">
        <w:t xml:space="preserve">. </w:t>
      </w:r>
    </w:p>
    <w:p w14:paraId="052DCB49" w14:textId="7F75628F" w:rsidR="00A54427" w:rsidRDefault="00A54427" w:rsidP="00FD0A36">
      <w:pPr>
        <w:spacing w:line="480" w:lineRule="auto"/>
      </w:pPr>
      <w:r>
        <w:t>Currently I am leading a project week where we will design a digital system to automate the process of checking out books in the library, this aims at serving as sustainable solution by reducing unnecessary paper waste.</w:t>
      </w:r>
    </w:p>
    <w:p w14:paraId="555316FD" w14:textId="5150E7EB" w:rsidR="001A0939" w:rsidRDefault="00F7579B" w:rsidP="00FD0A36">
      <w:pPr>
        <w:spacing w:line="480" w:lineRule="auto"/>
      </w:pPr>
      <w:r>
        <w:t xml:space="preserve">The “Tech safari” will provide an opportunity for me to make a difference in my country through my passion in innovations, my previous experience in leading projects will play a great role in making the tech safari successful. This project will further give me an opportunity to further develop my skills and shape my future </w:t>
      </w:r>
      <w:r w:rsidR="00425F96">
        <w:t>career as a mechatronics engineer.</w:t>
      </w:r>
    </w:p>
    <w:p w14:paraId="26F77CA4" w14:textId="77777777" w:rsidR="001A0939" w:rsidRPr="00D810D0" w:rsidRDefault="001A0939" w:rsidP="00BF2161"/>
    <w:p w14:paraId="4603F5A5" w14:textId="07AB9A78" w:rsidR="00B401CC" w:rsidRDefault="00FD0A36" w:rsidP="00FD0A36">
      <w:pPr>
        <w:pStyle w:val="Heading2"/>
        <w:spacing w:line="480" w:lineRule="auto"/>
      </w:pPr>
      <w:bookmarkStart w:id="24" w:name="_Toc94559259"/>
      <w:bookmarkStart w:id="25" w:name="_Toc103764313"/>
      <w:r>
        <w:t xml:space="preserve">Team leader 2: </w:t>
      </w:r>
      <w:r w:rsidR="00FB5A2B">
        <w:t xml:space="preserve">Arbogast </w:t>
      </w:r>
      <w:proofErr w:type="spellStart"/>
      <w:r w:rsidR="00FB5A2B">
        <w:t>Magomba</w:t>
      </w:r>
      <w:proofErr w:type="spellEnd"/>
      <w:r w:rsidR="00CB48EF">
        <w:t xml:space="preserve"> (1</w:t>
      </w:r>
      <w:r w:rsidR="00CB48EF" w:rsidRPr="00CB48EF">
        <w:rPr>
          <w:vertAlign w:val="superscript"/>
        </w:rPr>
        <w:t>st</w:t>
      </w:r>
      <w:r w:rsidR="00CB48EF">
        <w:t xml:space="preserve"> Year)</w:t>
      </w:r>
      <w:bookmarkEnd w:id="24"/>
      <w:bookmarkEnd w:id="25"/>
    </w:p>
    <w:p w14:paraId="36BC5E61" w14:textId="0AD59951" w:rsidR="00514BF7" w:rsidRPr="00514BF7" w:rsidRDefault="00514BF7" w:rsidP="00514BF7">
      <w:pPr>
        <w:pStyle w:val="Heading2"/>
      </w:pPr>
      <w:bookmarkStart w:id="26" w:name="_Toc94559260"/>
      <w:bookmarkStart w:id="27" w:name="_Toc103764314"/>
      <w:r>
        <w:t>Biography</w:t>
      </w:r>
      <w:bookmarkEnd w:id="26"/>
      <w:bookmarkEnd w:id="27"/>
    </w:p>
    <w:p w14:paraId="17D6B511" w14:textId="029E25E3" w:rsidR="00FB5A2B" w:rsidRDefault="0086281C" w:rsidP="00FD0A36">
      <w:pPr>
        <w:spacing w:line="480" w:lineRule="auto"/>
      </w:pPr>
      <w:r w:rsidRPr="00B421A2">
        <w:t>I started engaging myself in technology at the age of 8 when my parents got me a laptop, I was mesmerized by the functionality of computers and my interests in learning more increased as the days went by. Until the age of 13</w:t>
      </w:r>
      <w:r w:rsidR="00D810D0">
        <w:t>,</w:t>
      </w:r>
      <w:r w:rsidRPr="00B421A2">
        <w:t xml:space="preserve"> I was making small tech projects and at </w:t>
      </w:r>
      <w:r w:rsidRPr="00B421A2">
        <w:lastRenderedPageBreak/>
        <w:t xml:space="preserve">that point I got inspired in the world of programming, innovation and general tech knowledge. As a young programmer and </w:t>
      </w:r>
      <w:r w:rsidR="00A87607" w:rsidRPr="00B421A2">
        <w:t>innovator,</w:t>
      </w:r>
      <w:r w:rsidRPr="00B421A2">
        <w:t xml:space="preserve"> I realized that </w:t>
      </w:r>
      <w:r w:rsidR="00A87607">
        <w:t xml:space="preserve">I can </w:t>
      </w:r>
      <w:r w:rsidRPr="00B421A2">
        <w:t xml:space="preserve">help my community </w:t>
      </w:r>
      <w:r w:rsidR="00A87607">
        <w:t>through my innovations and technology.</w:t>
      </w:r>
    </w:p>
    <w:p w14:paraId="7F2FFCBD" w14:textId="4D84AD83" w:rsidR="00514BF7" w:rsidRDefault="00514BF7" w:rsidP="005149CE">
      <w:pPr>
        <w:pStyle w:val="Heading2"/>
        <w:spacing w:line="480" w:lineRule="auto"/>
      </w:pPr>
      <w:bookmarkStart w:id="28" w:name="_Toc94559261"/>
      <w:bookmarkStart w:id="29" w:name="_Toc103764315"/>
      <w:r>
        <w:t>Rel</w:t>
      </w:r>
      <w:r w:rsidR="005149CE">
        <w:t>evant experience</w:t>
      </w:r>
      <w:bookmarkEnd w:id="28"/>
      <w:bookmarkEnd w:id="29"/>
    </w:p>
    <w:p w14:paraId="0F732E78" w14:textId="5226C580" w:rsidR="0086281C" w:rsidRDefault="0086281C" w:rsidP="00CB48EF">
      <w:pPr>
        <w:spacing w:line="480" w:lineRule="auto"/>
      </w:pPr>
      <w:r w:rsidRPr="00B421A2">
        <w:t xml:space="preserve">This project will allow me to learn more interesting things that will benefit my future as a tech entrepreneur and innovator.  </w:t>
      </w:r>
      <w:r w:rsidR="00CB48EF">
        <w:t xml:space="preserve">In the past years I have involved myself in various innovative projects. One of the </w:t>
      </w:r>
      <w:r w:rsidR="0096093C">
        <w:t>projects</w:t>
      </w:r>
      <w:r w:rsidR="00CB48EF">
        <w:t xml:space="preserve"> was a </w:t>
      </w:r>
      <w:r w:rsidR="00606017">
        <w:t>device that I designed to help people with impaired vision to navigate easily with the aid of the device and avoid any obstacle through signals from the device. Intellectually challenging myself through such projects equipped me with creative skills</w:t>
      </w:r>
      <w:r w:rsidR="0096093C">
        <w:t xml:space="preserve"> and lately I was working to integrate Artificial intelligence system such that visually impaired people will be able know exactly what objects is in their surrounding through intelligent processing of vision into speech. </w:t>
      </w:r>
    </w:p>
    <w:p w14:paraId="34739FEF" w14:textId="69E824E6" w:rsidR="00CE160E" w:rsidRDefault="00CE160E" w:rsidP="00CB48EF">
      <w:pPr>
        <w:spacing w:line="480" w:lineRule="auto"/>
      </w:pPr>
      <w:r>
        <w:t xml:space="preserve">I am not only limited to technical skills, my social skills and the drive to </w:t>
      </w:r>
      <w:r w:rsidR="00522C10">
        <w:t xml:space="preserve">connect with new people and ideas, will play a part in making this project a success. Tracing back, it was through my social skills that I got an internship in a small lab in Tanzania where I </w:t>
      </w:r>
      <w:proofErr w:type="gramStart"/>
      <w:r w:rsidR="00522C10">
        <w:t>met</w:t>
      </w:r>
      <w:r w:rsidR="00EA33F6">
        <w:t xml:space="preserve">  ‘</w:t>
      </w:r>
      <w:proofErr w:type="gramEnd"/>
      <w:r w:rsidR="00EA33F6">
        <w:t>I</w:t>
      </w:r>
      <w:r w:rsidR="00522C10">
        <w:t>gnas</w:t>
      </w:r>
      <w:r w:rsidR="00EA33F6">
        <w:t>’ even before we knew we will be in the same school a year later. I believe this project will further develop my collaboration skills with other new people who will participate in the tech safari.</w:t>
      </w:r>
    </w:p>
    <w:p w14:paraId="4553D066" w14:textId="7E2EEC3D" w:rsidR="003B1C4D" w:rsidRDefault="003B1C4D" w:rsidP="009C694E">
      <w:pPr>
        <w:spacing w:line="480" w:lineRule="auto"/>
        <w:jc w:val="center"/>
        <w:rPr>
          <w:i/>
          <w:iCs/>
        </w:rPr>
      </w:pPr>
      <w:r w:rsidRPr="009C694E">
        <w:rPr>
          <w:i/>
          <w:iCs/>
        </w:rPr>
        <w:t>“</w:t>
      </w:r>
      <w:r w:rsidR="009C694E" w:rsidRPr="009C694E">
        <w:rPr>
          <w:i/>
          <w:iCs/>
        </w:rPr>
        <w:t>Technical education is a way for a self sufficient and developed nation, it is a long-term investment”</w:t>
      </w:r>
    </w:p>
    <w:p w14:paraId="6929C9E2" w14:textId="34D54047" w:rsidR="009C694E" w:rsidRPr="009C694E" w:rsidRDefault="009C694E" w:rsidP="009C694E">
      <w:pPr>
        <w:spacing w:line="480" w:lineRule="auto"/>
        <w:jc w:val="center"/>
        <w:rPr>
          <w:i/>
          <w:iCs/>
        </w:rPr>
      </w:pPr>
      <w:r>
        <w:rPr>
          <w:i/>
          <w:iCs/>
        </w:rPr>
        <w:t>-The tech safari 2022-</w:t>
      </w:r>
    </w:p>
    <w:sectPr w:rsidR="009C694E" w:rsidRPr="009C694E" w:rsidSect="009949A1">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BC750" w14:textId="77777777" w:rsidR="00EF3E99" w:rsidRDefault="00EF3E99" w:rsidP="00D5166D">
      <w:r>
        <w:separator/>
      </w:r>
    </w:p>
  </w:endnote>
  <w:endnote w:type="continuationSeparator" w:id="0">
    <w:p w14:paraId="28BBFBA6" w14:textId="77777777" w:rsidR="00EF3E99" w:rsidRDefault="00EF3E99" w:rsidP="00D516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leway">
    <w:panose1 w:val="00000000000000000000"/>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901075"/>
      <w:docPartObj>
        <w:docPartGallery w:val="Page Numbers (Bottom of Page)"/>
        <w:docPartUnique/>
      </w:docPartObj>
    </w:sdtPr>
    <w:sdtEndPr>
      <w:rPr>
        <w:noProof/>
      </w:rPr>
    </w:sdtEndPr>
    <w:sdtContent>
      <w:p w14:paraId="066CCB0C" w14:textId="66C69E3C" w:rsidR="00D5166D" w:rsidRDefault="00D516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C12100" w14:textId="77777777" w:rsidR="00D5166D" w:rsidRDefault="00D51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0AE47" w14:textId="77777777" w:rsidR="00EF3E99" w:rsidRDefault="00EF3E99" w:rsidP="00D5166D">
      <w:r>
        <w:separator/>
      </w:r>
    </w:p>
  </w:footnote>
  <w:footnote w:type="continuationSeparator" w:id="0">
    <w:p w14:paraId="6F87F818" w14:textId="77777777" w:rsidR="00EF3E99" w:rsidRDefault="00EF3E99" w:rsidP="00D516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779CC"/>
    <w:multiLevelType w:val="hybridMultilevel"/>
    <w:tmpl w:val="78BAE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09077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tTQzNTQwMzM2MTBV0lEKTi0uzszPAykwqQUAkcB/hCwAAAA="/>
  </w:docVars>
  <w:rsids>
    <w:rsidRoot w:val="00C11413"/>
    <w:rsid w:val="00026A51"/>
    <w:rsid w:val="00041DFF"/>
    <w:rsid w:val="00044383"/>
    <w:rsid w:val="00052EB7"/>
    <w:rsid w:val="00057FCE"/>
    <w:rsid w:val="00062516"/>
    <w:rsid w:val="00076117"/>
    <w:rsid w:val="000765AF"/>
    <w:rsid w:val="000950A4"/>
    <w:rsid w:val="00096007"/>
    <w:rsid w:val="000968A8"/>
    <w:rsid w:val="000A0FF6"/>
    <w:rsid w:val="000A2D1D"/>
    <w:rsid w:val="000A3C62"/>
    <w:rsid w:val="000B0389"/>
    <w:rsid w:val="000B3334"/>
    <w:rsid w:val="000F1F62"/>
    <w:rsid w:val="000F6C5E"/>
    <w:rsid w:val="00106953"/>
    <w:rsid w:val="00121278"/>
    <w:rsid w:val="00122DF7"/>
    <w:rsid w:val="00140521"/>
    <w:rsid w:val="00154B1C"/>
    <w:rsid w:val="00161C7C"/>
    <w:rsid w:val="00176B03"/>
    <w:rsid w:val="001845CA"/>
    <w:rsid w:val="0018713C"/>
    <w:rsid w:val="00187B9C"/>
    <w:rsid w:val="00192E68"/>
    <w:rsid w:val="0019707C"/>
    <w:rsid w:val="001A0939"/>
    <w:rsid w:val="001B547D"/>
    <w:rsid w:val="001D07E8"/>
    <w:rsid w:val="001D315B"/>
    <w:rsid w:val="001E1415"/>
    <w:rsid w:val="001E5510"/>
    <w:rsid w:val="001E6ABF"/>
    <w:rsid w:val="001E6B5E"/>
    <w:rsid w:val="001E722A"/>
    <w:rsid w:val="001F64F2"/>
    <w:rsid w:val="00202D47"/>
    <w:rsid w:val="0020459C"/>
    <w:rsid w:val="00210868"/>
    <w:rsid w:val="00214C4F"/>
    <w:rsid w:val="00221202"/>
    <w:rsid w:val="00242643"/>
    <w:rsid w:val="002546AA"/>
    <w:rsid w:val="0026027E"/>
    <w:rsid w:val="002910C8"/>
    <w:rsid w:val="002A0065"/>
    <w:rsid w:val="002A2E26"/>
    <w:rsid w:val="002A40C1"/>
    <w:rsid w:val="002A4E90"/>
    <w:rsid w:val="002B7058"/>
    <w:rsid w:val="002C3C49"/>
    <w:rsid w:val="002C49E7"/>
    <w:rsid w:val="002D0E37"/>
    <w:rsid w:val="002F2532"/>
    <w:rsid w:val="002F5759"/>
    <w:rsid w:val="00304BAF"/>
    <w:rsid w:val="00304E5C"/>
    <w:rsid w:val="0031193E"/>
    <w:rsid w:val="00313570"/>
    <w:rsid w:val="0031635A"/>
    <w:rsid w:val="00332A4A"/>
    <w:rsid w:val="0034167D"/>
    <w:rsid w:val="003737D2"/>
    <w:rsid w:val="003A05B3"/>
    <w:rsid w:val="003B01BA"/>
    <w:rsid w:val="003B1C4D"/>
    <w:rsid w:val="003D674F"/>
    <w:rsid w:val="003E1D74"/>
    <w:rsid w:val="003E7F58"/>
    <w:rsid w:val="0040158D"/>
    <w:rsid w:val="004101D9"/>
    <w:rsid w:val="00425F96"/>
    <w:rsid w:val="00446928"/>
    <w:rsid w:val="004659ED"/>
    <w:rsid w:val="00465F18"/>
    <w:rsid w:val="004878F3"/>
    <w:rsid w:val="0049091B"/>
    <w:rsid w:val="00497F50"/>
    <w:rsid w:val="004B3933"/>
    <w:rsid w:val="004D3B50"/>
    <w:rsid w:val="004F0C90"/>
    <w:rsid w:val="00501A85"/>
    <w:rsid w:val="00507E24"/>
    <w:rsid w:val="0051390C"/>
    <w:rsid w:val="005149CE"/>
    <w:rsid w:val="00514BF7"/>
    <w:rsid w:val="00522C10"/>
    <w:rsid w:val="0052573A"/>
    <w:rsid w:val="0054653F"/>
    <w:rsid w:val="005478CA"/>
    <w:rsid w:val="00560EAD"/>
    <w:rsid w:val="0056180C"/>
    <w:rsid w:val="00571ACA"/>
    <w:rsid w:val="00573B3B"/>
    <w:rsid w:val="00581CA8"/>
    <w:rsid w:val="00587FA4"/>
    <w:rsid w:val="00591459"/>
    <w:rsid w:val="005C4416"/>
    <w:rsid w:val="005D756C"/>
    <w:rsid w:val="005E3915"/>
    <w:rsid w:val="00606017"/>
    <w:rsid w:val="00626178"/>
    <w:rsid w:val="006330DD"/>
    <w:rsid w:val="00637AC6"/>
    <w:rsid w:val="0064133E"/>
    <w:rsid w:val="00644012"/>
    <w:rsid w:val="00656361"/>
    <w:rsid w:val="006648BB"/>
    <w:rsid w:val="00673E03"/>
    <w:rsid w:val="00675878"/>
    <w:rsid w:val="00686E3D"/>
    <w:rsid w:val="00693CE6"/>
    <w:rsid w:val="006A1E1D"/>
    <w:rsid w:val="006A7F0C"/>
    <w:rsid w:val="006B3149"/>
    <w:rsid w:val="006B6D89"/>
    <w:rsid w:val="006C744E"/>
    <w:rsid w:val="006C7BC4"/>
    <w:rsid w:val="006D639D"/>
    <w:rsid w:val="006E6D04"/>
    <w:rsid w:val="006E7AE5"/>
    <w:rsid w:val="006F21E8"/>
    <w:rsid w:val="00713B35"/>
    <w:rsid w:val="00716DEA"/>
    <w:rsid w:val="00722A07"/>
    <w:rsid w:val="0072567E"/>
    <w:rsid w:val="00730844"/>
    <w:rsid w:val="00730C59"/>
    <w:rsid w:val="00733815"/>
    <w:rsid w:val="00747A4A"/>
    <w:rsid w:val="00757A93"/>
    <w:rsid w:val="007642D2"/>
    <w:rsid w:val="0077122C"/>
    <w:rsid w:val="007868D4"/>
    <w:rsid w:val="00792729"/>
    <w:rsid w:val="007B2A11"/>
    <w:rsid w:val="007B4071"/>
    <w:rsid w:val="007C0759"/>
    <w:rsid w:val="007C546C"/>
    <w:rsid w:val="007E522F"/>
    <w:rsid w:val="007E66A6"/>
    <w:rsid w:val="007F729D"/>
    <w:rsid w:val="00804E01"/>
    <w:rsid w:val="00827DF9"/>
    <w:rsid w:val="00831B44"/>
    <w:rsid w:val="00853920"/>
    <w:rsid w:val="008569EC"/>
    <w:rsid w:val="0086281C"/>
    <w:rsid w:val="00862C73"/>
    <w:rsid w:val="008948BC"/>
    <w:rsid w:val="008C6ED3"/>
    <w:rsid w:val="00905446"/>
    <w:rsid w:val="00912187"/>
    <w:rsid w:val="0091305D"/>
    <w:rsid w:val="009205F1"/>
    <w:rsid w:val="009206A9"/>
    <w:rsid w:val="009221DB"/>
    <w:rsid w:val="00945F1A"/>
    <w:rsid w:val="0096093C"/>
    <w:rsid w:val="009722E9"/>
    <w:rsid w:val="009722FC"/>
    <w:rsid w:val="00976C79"/>
    <w:rsid w:val="009822A7"/>
    <w:rsid w:val="0099185F"/>
    <w:rsid w:val="009949A1"/>
    <w:rsid w:val="00996230"/>
    <w:rsid w:val="009B0A81"/>
    <w:rsid w:val="009C1E54"/>
    <w:rsid w:val="009C694E"/>
    <w:rsid w:val="009D0E7A"/>
    <w:rsid w:val="009D7C63"/>
    <w:rsid w:val="00A16A56"/>
    <w:rsid w:val="00A24FDA"/>
    <w:rsid w:val="00A31EB4"/>
    <w:rsid w:val="00A3588C"/>
    <w:rsid w:val="00A43F03"/>
    <w:rsid w:val="00A52297"/>
    <w:rsid w:val="00A54427"/>
    <w:rsid w:val="00A57624"/>
    <w:rsid w:val="00A607F0"/>
    <w:rsid w:val="00A67585"/>
    <w:rsid w:val="00A70B45"/>
    <w:rsid w:val="00A87607"/>
    <w:rsid w:val="00A87911"/>
    <w:rsid w:val="00A90640"/>
    <w:rsid w:val="00A90B8A"/>
    <w:rsid w:val="00AB2E3E"/>
    <w:rsid w:val="00AB4603"/>
    <w:rsid w:val="00AB617A"/>
    <w:rsid w:val="00AD5EAA"/>
    <w:rsid w:val="00AE270F"/>
    <w:rsid w:val="00B06CEE"/>
    <w:rsid w:val="00B06D79"/>
    <w:rsid w:val="00B100B5"/>
    <w:rsid w:val="00B138C2"/>
    <w:rsid w:val="00B178D6"/>
    <w:rsid w:val="00B30C82"/>
    <w:rsid w:val="00B36A8D"/>
    <w:rsid w:val="00B401CC"/>
    <w:rsid w:val="00B40CBE"/>
    <w:rsid w:val="00B40EE0"/>
    <w:rsid w:val="00B421A2"/>
    <w:rsid w:val="00B4357F"/>
    <w:rsid w:val="00B54FBB"/>
    <w:rsid w:val="00B860C5"/>
    <w:rsid w:val="00B95AB5"/>
    <w:rsid w:val="00BB01D3"/>
    <w:rsid w:val="00BC16FE"/>
    <w:rsid w:val="00BD19C3"/>
    <w:rsid w:val="00BE0CD1"/>
    <w:rsid w:val="00BE2FB8"/>
    <w:rsid w:val="00BF193E"/>
    <w:rsid w:val="00BF2129"/>
    <w:rsid w:val="00BF2161"/>
    <w:rsid w:val="00BF7118"/>
    <w:rsid w:val="00C02ABB"/>
    <w:rsid w:val="00C052BD"/>
    <w:rsid w:val="00C0626B"/>
    <w:rsid w:val="00C11103"/>
    <w:rsid w:val="00C11413"/>
    <w:rsid w:val="00C153BC"/>
    <w:rsid w:val="00C23955"/>
    <w:rsid w:val="00C268A2"/>
    <w:rsid w:val="00C42DE3"/>
    <w:rsid w:val="00C44930"/>
    <w:rsid w:val="00C65845"/>
    <w:rsid w:val="00C65A92"/>
    <w:rsid w:val="00C73135"/>
    <w:rsid w:val="00C97FDA"/>
    <w:rsid w:val="00CB1343"/>
    <w:rsid w:val="00CB17A6"/>
    <w:rsid w:val="00CB48EF"/>
    <w:rsid w:val="00CE160E"/>
    <w:rsid w:val="00CF2B42"/>
    <w:rsid w:val="00CF5AEE"/>
    <w:rsid w:val="00CF73FB"/>
    <w:rsid w:val="00CF7415"/>
    <w:rsid w:val="00CF77B6"/>
    <w:rsid w:val="00D11E7F"/>
    <w:rsid w:val="00D26DFF"/>
    <w:rsid w:val="00D35C23"/>
    <w:rsid w:val="00D45C8E"/>
    <w:rsid w:val="00D5166D"/>
    <w:rsid w:val="00D51C70"/>
    <w:rsid w:val="00D6226D"/>
    <w:rsid w:val="00D64648"/>
    <w:rsid w:val="00D7191D"/>
    <w:rsid w:val="00D7785F"/>
    <w:rsid w:val="00D810D0"/>
    <w:rsid w:val="00D8456C"/>
    <w:rsid w:val="00DA5957"/>
    <w:rsid w:val="00DA5DC2"/>
    <w:rsid w:val="00DB0343"/>
    <w:rsid w:val="00DE5F0E"/>
    <w:rsid w:val="00DE6667"/>
    <w:rsid w:val="00DE6BC6"/>
    <w:rsid w:val="00E109C2"/>
    <w:rsid w:val="00E1503D"/>
    <w:rsid w:val="00E21751"/>
    <w:rsid w:val="00E2560B"/>
    <w:rsid w:val="00E30856"/>
    <w:rsid w:val="00E31087"/>
    <w:rsid w:val="00E3571C"/>
    <w:rsid w:val="00E35BED"/>
    <w:rsid w:val="00E51193"/>
    <w:rsid w:val="00E56EDB"/>
    <w:rsid w:val="00E80C2D"/>
    <w:rsid w:val="00EA33F6"/>
    <w:rsid w:val="00EB4623"/>
    <w:rsid w:val="00ED31CE"/>
    <w:rsid w:val="00EE6344"/>
    <w:rsid w:val="00EF3820"/>
    <w:rsid w:val="00EF3E99"/>
    <w:rsid w:val="00F0154D"/>
    <w:rsid w:val="00F1274B"/>
    <w:rsid w:val="00F136D6"/>
    <w:rsid w:val="00F16343"/>
    <w:rsid w:val="00F25533"/>
    <w:rsid w:val="00F3248D"/>
    <w:rsid w:val="00F37C99"/>
    <w:rsid w:val="00F42429"/>
    <w:rsid w:val="00F549DF"/>
    <w:rsid w:val="00F54CE7"/>
    <w:rsid w:val="00F718C6"/>
    <w:rsid w:val="00F729CE"/>
    <w:rsid w:val="00F7579B"/>
    <w:rsid w:val="00FB0D67"/>
    <w:rsid w:val="00FB5A2B"/>
    <w:rsid w:val="00FB72D3"/>
    <w:rsid w:val="00FC0BF1"/>
    <w:rsid w:val="00FD0A36"/>
    <w:rsid w:val="00FD423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67DA1"/>
  <w14:defaultImageDpi w14:val="32767"/>
  <w15:chartTrackingRefBased/>
  <w15:docId w15:val="{5372B8C8-AEFB-4143-A698-5455B9EEF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161"/>
    <w:pPr>
      <w:spacing w:after="0" w:line="240" w:lineRule="auto"/>
      <w:jc w:val="both"/>
    </w:pPr>
    <w:rPr>
      <w:rFonts w:ascii="Cambria" w:hAnsi="Cambria"/>
      <w:sz w:val="24"/>
      <w:szCs w:val="24"/>
    </w:rPr>
  </w:style>
  <w:style w:type="paragraph" w:styleId="Heading1">
    <w:name w:val="heading 1"/>
    <w:basedOn w:val="Normal"/>
    <w:next w:val="Normal"/>
    <w:link w:val="Heading1Char"/>
    <w:uiPriority w:val="9"/>
    <w:qFormat/>
    <w:rsid w:val="00E2560B"/>
    <w:pPr>
      <w:outlineLvl w:val="0"/>
    </w:pPr>
    <w:rPr>
      <w:rFonts w:ascii="Raleway" w:hAnsi="Raleway"/>
      <w:b/>
      <w:bCs/>
      <w:sz w:val="28"/>
      <w:szCs w:val="28"/>
    </w:rPr>
  </w:style>
  <w:style w:type="paragraph" w:styleId="Heading2">
    <w:name w:val="heading 2"/>
    <w:basedOn w:val="Normal"/>
    <w:next w:val="Normal"/>
    <w:link w:val="Heading2Char"/>
    <w:uiPriority w:val="9"/>
    <w:unhideWhenUsed/>
    <w:qFormat/>
    <w:rsid w:val="00E2560B"/>
    <w:pPr>
      <w:outlineLvl w:val="1"/>
    </w:pPr>
    <w:rPr>
      <w:rFonts w:ascii="Raleway" w:hAnsi="Raleway"/>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3B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1">
    <w:name w:val="Calendar 1"/>
    <w:basedOn w:val="TableNormal"/>
    <w:uiPriority w:val="99"/>
    <w:qFormat/>
    <w:rsid w:val="00C153BC"/>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Caption">
    <w:name w:val="caption"/>
    <w:basedOn w:val="Normal"/>
    <w:next w:val="Normal"/>
    <w:uiPriority w:val="35"/>
    <w:unhideWhenUsed/>
    <w:qFormat/>
    <w:rsid w:val="00733815"/>
    <w:pPr>
      <w:spacing w:after="200"/>
    </w:pPr>
    <w:rPr>
      <w:i/>
      <w:iCs/>
      <w:color w:val="44546A" w:themeColor="text2"/>
      <w:sz w:val="18"/>
      <w:szCs w:val="18"/>
    </w:rPr>
  </w:style>
  <w:style w:type="character" w:customStyle="1" w:styleId="Heading1Char">
    <w:name w:val="Heading 1 Char"/>
    <w:basedOn w:val="DefaultParagraphFont"/>
    <w:link w:val="Heading1"/>
    <w:uiPriority w:val="9"/>
    <w:rsid w:val="00E2560B"/>
    <w:rPr>
      <w:rFonts w:ascii="Raleway" w:hAnsi="Raleway"/>
      <w:b/>
      <w:bCs/>
      <w:sz w:val="28"/>
      <w:szCs w:val="28"/>
    </w:rPr>
  </w:style>
  <w:style w:type="character" w:customStyle="1" w:styleId="Heading2Char">
    <w:name w:val="Heading 2 Char"/>
    <w:basedOn w:val="DefaultParagraphFont"/>
    <w:link w:val="Heading2"/>
    <w:uiPriority w:val="9"/>
    <w:rsid w:val="00E2560B"/>
    <w:rPr>
      <w:rFonts w:ascii="Raleway" w:hAnsi="Raleway"/>
      <w:b/>
      <w:bCs/>
      <w:sz w:val="24"/>
      <w:szCs w:val="24"/>
    </w:rPr>
  </w:style>
  <w:style w:type="paragraph" w:styleId="ListParagraph">
    <w:name w:val="List Paragraph"/>
    <w:basedOn w:val="Normal"/>
    <w:uiPriority w:val="34"/>
    <w:qFormat/>
    <w:rsid w:val="00E2560B"/>
    <w:pPr>
      <w:ind w:left="720"/>
      <w:contextualSpacing/>
    </w:pPr>
  </w:style>
  <w:style w:type="paragraph" w:styleId="TOCHeading">
    <w:name w:val="TOC Heading"/>
    <w:basedOn w:val="Heading1"/>
    <w:next w:val="Normal"/>
    <w:uiPriority w:val="39"/>
    <w:unhideWhenUsed/>
    <w:qFormat/>
    <w:rsid w:val="00CF73FB"/>
    <w:pPr>
      <w:keepNext/>
      <w:keepLines/>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CF73FB"/>
    <w:pPr>
      <w:spacing w:after="100"/>
    </w:pPr>
  </w:style>
  <w:style w:type="paragraph" w:styleId="TOC2">
    <w:name w:val="toc 2"/>
    <w:basedOn w:val="Normal"/>
    <w:next w:val="Normal"/>
    <w:autoRedefine/>
    <w:uiPriority w:val="39"/>
    <w:unhideWhenUsed/>
    <w:rsid w:val="00CF73FB"/>
    <w:pPr>
      <w:spacing w:after="100"/>
      <w:ind w:left="240"/>
    </w:pPr>
  </w:style>
  <w:style w:type="character" w:styleId="Hyperlink">
    <w:name w:val="Hyperlink"/>
    <w:basedOn w:val="DefaultParagraphFont"/>
    <w:uiPriority w:val="99"/>
    <w:unhideWhenUsed/>
    <w:rsid w:val="00CF73FB"/>
    <w:rPr>
      <w:color w:val="0563C1" w:themeColor="hyperlink"/>
      <w:u w:val="single"/>
    </w:rPr>
  </w:style>
  <w:style w:type="paragraph" w:styleId="NoSpacing">
    <w:name w:val="No Spacing"/>
    <w:link w:val="NoSpacingChar"/>
    <w:uiPriority w:val="1"/>
    <w:qFormat/>
    <w:rsid w:val="009949A1"/>
    <w:pPr>
      <w:spacing w:after="0" w:line="240" w:lineRule="auto"/>
    </w:pPr>
    <w:rPr>
      <w:rFonts w:eastAsiaTheme="minorEastAsia"/>
    </w:rPr>
  </w:style>
  <w:style w:type="character" w:customStyle="1" w:styleId="NoSpacingChar">
    <w:name w:val="No Spacing Char"/>
    <w:basedOn w:val="DefaultParagraphFont"/>
    <w:link w:val="NoSpacing"/>
    <w:uiPriority w:val="1"/>
    <w:rsid w:val="009949A1"/>
    <w:rPr>
      <w:rFonts w:eastAsiaTheme="minorEastAsia"/>
    </w:rPr>
  </w:style>
  <w:style w:type="paragraph" w:styleId="Header">
    <w:name w:val="header"/>
    <w:basedOn w:val="Normal"/>
    <w:link w:val="HeaderChar"/>
    <w:uiPriority w:val="99"/>
    <w:unhideWhenUsed/>
    <w:rsid w:val="00D5166D"/>
    <w:pPr>
      <w:tabs>
        <w:tab w:val="center" w:pos="4680"/>
        <w:tab w:val="right" w:pos="9360"/>
      </w:tabs>
    </w:pPr>
  </w:style>
  <w:style w:type="character" w:customStyle="1" w:styleId="HeaderChar">
    <w:name w:val="Header Char"/>
    <w:basedOn w:val="DefaultParagraphFont"/>
    <w:link w:val="Header"/>
    <w:uiPriority w:val="99"/>
    <w:rsid w:val="00D5166D"/>
    <w:rPr>
      <w:rFonts w:ascii="Cambria" w:hAnsi="Cambria"/>
      <w:sz w:val="24"/>
      <w:szCs w:val="24"/>
    </w:rPr>
  </w:style>
  <w:style w:type="paragraph" w:styleId="Footer">
    <w:name w:val="footer"/>
    <w:basedOn w:val="Normal"/>
    <w:link w:val="FooterChar"/>
    <w:uiPriority w:val="99"/>
    <w:unhideWhenUsed/>
    <w:rsid w:val="00D5166D"/>
    <w:pPr>
      <w:tabs>
        <w:tab w:val="center" w:pos="4680"/>
        <w:tab w:val="right" w:pos="9360"/>
      </w:tabs>
    </w:pPr>
  </w:style>
  <w:style w:type="character" w:customStyle="1" w:styleId="FooterChar">
    <w:name w:val="Footer Char"/>
    <w:basedOn w:val="DefaultParagraphFont"/>
    <w:link w:val="Footer"/>
    <w:uiPriority w:val="99"/>
    <w:rsid w:val="00D5166D"/>
    <w:rPr>
      <w:rFonts w:ascii="Cambria" w:hAnsi="Cambr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8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B06BA1-619E-4A18-8D7F-5064B3559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1</TotalTime>
  <Pages>12</Pages>
  <Words>2361</Words>
  <Characters>1346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The tech safari 2022</vt:lpstr>
    </vt:vector>
  </TitlesOfParts>
  <Company/>
  <LinksUpToDate>false</LinksUpToDate>
  <CharactersWithSpaces>15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ch safari 2022</dc:title>
  <dc:subject>‘Safari’ is a Swahili word which mean a long journey. The journey to successful technological innovations is very long, the tech safari marks the little step towards that ultimate destination.</dc:subject>
  <dc:creator>1.IGNAS KAMUGISHA</dc:creator>
  <cp:keywords/>
  <dc:description/>
  <cp:lastModifiedBy>Ignas Kamugisha</cp:lastModifiedBy>
  <cp:revision>23</cp:revision>
  <dcterms:created xsi:type="dcterms:W3CDTF">2022-01-29T14:09:00Z</dcterms:created>
  <dcterms:modified xsi:type="dcterms:W3CDTF">2022-05-18T09:06:00Z</dcterms:modified>
  <cp:category>2.ARBOGAST MAGOMBA</cp:category>
</cp:coreProperties>
</file>